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25D83" w14:textId="25E604F7" w:rsidR="009B6BA4" w:rsidRPr="00AC6F4E" w:rsidRDefault="00812CC5" w:rsidP="00D15EA6">
      <w:pPr>
        <w:ind w:firstLine="0"/>
        <w:rPr>
          <w:rFonts w:ascii="cmss10" w:hAnsi="cmss10"/>
          <w:b/>
          <w:bCs/>
          <w:sz w:val="28"/>
          <w:szCs w:val="28"/>
        </w:rPr>
      </w:pPr>
      <w:r w:rsidRPr="00AC6F4E">
        <w:rPr>
          <w:rFonts w:ascii="cmss10" w:hAnsi="cmss10"/>
          <w:b/>
          <w:bCs/>
          <w:sz w:val="28"/>
          <w:szCs w:val="28"/>
        </w:rPr>
        <w:t>Presence</w:t>
      </w:r>
      <w:r w:rsidR="007670CA" w:rsidRPr="00AC6F4E">
        <w:rPr>
          <w:rFonts w:ascii="cmss10" w:hAnsi="cmss10"/>
          <w:b/>
          <w:bCs/>
          <w:sz w:val="28"/>
          <w:szCs w:val="28"/>
        </w:rPr>
        <w:t xml:space="preserve"> serv</w:t>
      </w:r>
      <w:r w:rsidR="008F64E2" w:rsidRPr="00AC6F4E">
        <w:rPr>
          <w:rFonts w:ascii="cmss10" w:hAnsi="cmss10"/>
          <w:b/>
          <w:bCs/>
          <w:sz w:val="28"/>
          <w:szCs w:val="28"/>
        </w:rPr>
        <w:t>es</w:t>
      </w:r>
      <w:r w:rsidR="007670CA" w:rsidRPr="00AC6F4E">
        <w:rPr>
          <w:rFonts w:ascii="cmss10" w:hAnsi="cmss10"/>
          <w:b/>
          <w:bCs/>
          <w:sz w:val="28"/>
          <w:szCs w:val="28"/>
        </w:rPr>
        <w:t xml:space="preserve"> </w:t>
      </w:r>
      <w:r w:rsidRPr="00AC6F4E">
        <w:rPr>
          <w:rFonts w:ascii="cmss10" w:hAnsi="cmss10"/>
          <w:b/>
          <w:bCs/>
          <w:sz w:val="28"/>
          <w:szCs w:val="28"/>
        </w:rPr>
        <w:t>individuals</w:t>
      </w:r>
      <w:r w:rsidR="008F64E2" w:rsidRPr="00AC6F4E">
        <w:rPr>
          <w:rFonts w:ascii="cmss10" w:hAnsi="cmss10"/>
          <w:b/>
          <w:bCs/>
          <w:sz w:val="28"/>
          <w:szCs w:val="28"/>
        </w:rPr>
        <w:t xml:space="preserve"> all of ages</w:t>
      </w:r>
      <w:r w:rsidR="00CC30BE" w:rsidRPr="00AC6F4E">
        <w:rPr>
          <w:rFonts w:ascii="cmss10" w:hAnsi="cmss10"/>
          <w:b/>
          <w:bCs/>
          <w:sz w:val="28"/>
          <w:szCs w:val="28"/>
        </w:rPr>
        <w:t xml:space="preserve"> who</w:t>
      </w:r>
      <w:r w:rsidR="002D5C59" w:rsidRPr="00AC6F4E">
        <w:rPr>
          <w:rFonts w:ascii="cmss10" w:hAnsi="cmss10"/>
          <w:b/>
          <w:bCs/>
          <w:sz w:val="28"/>
          <w:szCs w:val="28"/>
        </w:rPr>
        <w:t xml:space="preserve"> have</w:t>
      </w:r>
      <w:r w:rsidR="00935D81" w:rsidRPr="00AC6F4E">
        <w:rPr>
          <w:rFonts w:ascii="cmss10" w:hAnsi="cmss10"/>
          <w:b/>
          <w:bCs/>
          <w:sz w:val="28"/>
          <w:szCs w:val="28"/>
        </w:rPr>
        <w:t xml:space="preserve"> received</w:t>
      </w:r>
      <w:r w:rsidR="002D5C59" w:rsidRPr="00AC6F4E">
        <w:rPr>
          <w:rFonts w:ascii="cmss10" w:hAnsi="cmss10"/>
          <w:b/>
          <w:bCs/>
          <w:sz w:val="28"/>
          <w:szCs w:val="28"/>
        </w:rPr>
        <w:t xml:space="preserve"> a notice of</w:t>
      </w:r>
      <w:r w:rsidR="00935D81" w:rsidRPr="00AC6F4E">
        <w:rPr>
          <w:rFonts w:ascii="cmss10" w:hAnsi="cmss10"/>
          <w:b/>
          <w:bCs/>
          <w:sz w:val="28"/>
          <w:szCs w:val="28"/>
        </w:rPr>
        <w:t xml:space="preserve"> eligibility </w:t>
      </w:r>
      <w:r w:rsidR="009B6BA4" w:rsidRPr="00AC6F4E">
        <w:rPr>
          <w:rFonts w:ascii="cmss10" w:hAnsi="cmss10"/>
          <w:b/>
          <w:bCs/>
          <w:sz w:val="28"/>
          <w:szCs w:val="28"/>
        </w:rPr>
        <w:t>from</w:t>
      </w:r>
      <w:r w:rsidR="002D5C59" w:rsidRPr="00AC6F4E">
        <w:rPr>
          <w:rFonts w:ascii="cmss10" w:hAnsi="cmss10"/>
          <w:b/>
          <w:bCs/>
          <w:sz w:val="28"/>
          <w:szCs w:val="28"/>
        </w:rPr>
        <w:t xml:space="preserve"> the </w:t>
      </w:r>
      <w:r w:rsidR="00CC30BE" w:rsidRPr="00AC6F4E">
        <w:rPr>
          <w:rFonts w:ascii="cmss10" w:hAnsi="cmss10"/>
          <w:b/>
          <w:bCs/>
          <w:sz w:val="28"/>
          <w:szCs w:val="28"/>
        </w:rPr>
        <w:t xml:space="preserve">Office </w:t>
      </w:r>
      <w:r w:rsidR="00E514C4" w:rsidRPr="00AC6F4E">
        <w:rPr>
          <w:rFonts w:ascii="cmss10" w:hAnsi="cmss10"/>
          <w:b/>
          <w:bCs/>
          <w:sz w:val="28"/>
          <w:szCs w:val="28"/>
        </w:rPr>
        <w:t>for People with Developmental Disabilities (</w:t>
      </w:r>
      <w:r w:rsidR="009B6BA4" w:rsidRPr="00AC6F4E">
        <w:rPr>
          <w:rFonts w:ascii="cmss10" w:hAnsi="cmss10"/>
          <w:b/>
          <w:bCs/>
          <w:sz w:val="28"/>
          <w:szCs w:val="28"/>
        </w:rPr>
        <w:t>OPWDD) and</w:t>
      </w:r>
      <w:r w:rsidRPr="00AC6F4E">
        <w:rPr>
          <w:rFonts w:ascii="cmss10" w:hAnsi="cmss10"/>
          <w:b/>
          <w:bCs/>
          <w:sz w:val="28"/>
          <w:szCs w:val="28"/>
        </w:rPr>
        <w:t xml:space="preserve"> </w:t>
      </w:r>
      <w:r w:rsidR="00BB6A73" w:rsidRPr="00AC6F4E">
        <w:rPr>
          <w:rFonts w:ascii="cmss10" w:hAnsi="cmss10"/>
          <w:b/>
          <w:bCs/>
          <w:sz w:val="28"/>
          <w:szCs w:val="28"/>
        </w:rPr>
        <w:t xml:space="preserve">with </w:t>
      </w:r>
      <w:r w:rsidR="009B6BA4" w:rsidRPr="00AC6F4E">
        <w:rPr>
          <w:rFonts w:ascii="cmss10" w:hAnsi="cmss10"/>
          <w:b/>
          <w:bCs/>
          <w:sz w:val="28"/>
          <w:szCs w:val="28"/>
        </w:rPr>
        <w:t xml:space="preserve">active </w:t>
      </w:r>
      <w:r w:rsidRPr="00AC6F4E">
        <w:rPr>
          <w:rFonts w:ascii="cmss10" w:hAnsi="cmss10"/>
          <w:b/>
          <w:bCs/>
          <w:sz w:val="28"/>
          <w:szCs w:val="28"/>
        </w:rPr>
        <w:t>Medicaid</w:t>
      </w:r>
      <w:r w:rsidR="00BB6A73" w:rsidRPr="00AC6F4E">
        <w:rPr>
          <w:rFonts w:ascii="cmss10" w:hAnsi="cmss10"/>
          <w:b/>
          <w:bCs/>
          <w:sz w:val="28"/>
          <w:szCs w:val="28"/>
        </w:rPr>
        <w:t xml:space="preserve"> insurance. </w:t>
      </w:r>
    </w:p>
    <w:p w14:paraId="0E354811" w14:textId="181E8DD5" w:rsidR="0045037C" w:rsidRPr="00AC6F4E" w:rsidRDefault="00BB6A73" w:rsidP="00D15EA6">
      <w:pPr>
        <w:ind w:firstLine="0"/>
        <w:rPr>
          <w:rFonts w:ascii="cmss10" w:eastAsia="Times New Roman" w:hAnsi="cmss10" w:cs="Times New Roman"/>
          <w:b/>
          <w:bCs/>
          <w:i/>
          <w:iCs/>
          <w:color w:val="404040"/>
          <w:sz w:val="28"/>
          <w:szCs w:val="28"/>
        </w:rPr>
      </w:pPr>
      <w:r w:rsidRPr="00AC6F4E">
        <w:rPr>
          <w:rFonts w:ascii="cmss10" w:hAnsi="cmss10"/>
          <w:b/>
          <w:bCs/>
          <w:sz w:val="28"/>
          <w:szCs w:val="28"/>
        </w:rPr>
        <w:t xml:space="preserve">In addition to Medicaid, </w:t>
      </w:r>
      <w:r w:rsidR="004A69D0" w:rsidRPr="00AC6F4E">
        <w:rPr>
          <w:rFonts w:ascii="cmss10" w:hAnsi="cmss10"/>
          <w:b/>
          <w:bCs/>
          <w:sz w:val="28"/>
          <w:szCs w:val="28"/>
        </w:rPr>
        <w:t>Presence accepts</w:t>
      </w:r>
      <w:r w:rsidR="009B6BA4" w:rsidRPr="00AC6F4E">
        <w:rPr>
          <w:rFonts w:ascii="cmss10" w:hAnsi="cmss10"/>
          <w:b/>
          <w:bCs/>
          <w:sz w:val="28"/>
          <w:szCs w:val="28"/>
        </w:rPr>
        <w:t xml:space="preserve"> all insurances such as</w:t>
      </w:r>
      <w:r w:rsidR="004A69D0" w:rsidRPr="00AC6F4E">
        <w:rPr>
          <w:rFonts w:ascii="cmss10" w:hAnsi="cmss10"/>
          <w:b/>
          <w:bCs/>
          <w:sz w:val="28"/>
          <w:szCs w:val="28"/>
        </w:rPr>
        <w:t>:</w:t>
      </w:r>
      <w:r w:rsidR="00030AA1" w:rsidRPr="00AC6F4E">
        <w:rPr>
          <w:rFonts w:ascii="cmss10" w:eastAsia="Times New Roman" w:hAnsi="cmss10" w:cs="Times New Roman"/>
          <w:b/>
          <w:bCs/>
          <w:i/>
          <w:iCs/>
          <w:color w:val="404040"/>
          <w:sz w:val="28"/>
          <w:szCs w:val="28"/>
        </w:rPr>
        <w:t xml:space="preserve"> </w:t>
      </w:r>
    </w:p>
    <w:p w14:paraId="4C151F3D" w14:textId="6C5EDC46" w:rsidR="00030AA1" w:rsidRPr="00AC6F4E" w:rsidRDefault="00030AA1" w:rsidP="0045037C">
      <w:pPr>
        <w:pStyle w:val="ListParagraph"/>
        <w:numPr>
          <w:ilvl w:val="0"/>
          <w:numId w:val="7"/>
        </w:numPr>
        <w:rPr>
          <w:rFonts w:ascii="cmss10" w:hAnsi="cmss10"/>
          <w:b/>
          <w:bCs/>
          <w:sz w:val="28"/>
          <w:szCs w:val="28"/>
        </w:rPr>
      </w:pPr>
      <w:r w:rsidRPr="00AC6F4E">
        <w:rPr>
          <w:rFonts w:ascii="cmss10" w:hAnsi="cmss10"/>
          <w:b/>
          <w:bCs/>
          <w:sz w:val="28"/>
          <w:szCs w:val="28"/>
        </w:rPr>
        <w:t>Medicare Part B, NYS</w:t>
      </w:r>
    </w:p>
    <w:p w14:paraId="615C384E" w14:textId="77777777" w:rsidR="00030AA1" w:rsidRPr="00AC6F4E" w:rsidRDefault="00030AA1" w:rsidP="0045037C">
      <w:pPr>
        <w:pStyle w:val="ListParagraph"/>
        <w:numPr>
          <w:ilvl w:val="0"/>
          <w:numId w:val="7"/>
        </w:numPr>
        <w:rPr>
          <w:rFonts w:ascii="cmss10" w:hAnsi="cmss10"/>
          <w:b/>
          <w:bCs/>
          <w:sz w:val="28"/>
          <w:szCs w:val="28"/>
        </w:rPr>
      </w:pPr>
      <w:r w:rsidRPr="00AC6F4E">
        <w:rPr>
          <w:rFonts w:ascii="cmss10" w:hAnsi="cmss10"/>
          <w:b/>
          <w:bCs/>
          <w:sz w:val="28"/>
          <w:szCs w:val="28"/>
        </w:rPr>
        <w:t>Medicaid, NYS</w:t>
      </w:r>
    </w:p>
    <w:p w14:paraId="29E8FDAD" w14:textId="77777777" w:rsidR="00030AA1" w:rsidRPr="00AC6F4E" w:rsidRDefault="00030AA1" w:rsidP="0045037C">
      <w:pPr>
        <w:pStyle w:val="ListParagraph"/>
        <w:numPr>
          <w:ilvl w:val="0"/>
          <w:numId w:val="7"/>
        </w:numPr>
        <w:rPr>
          <w:rFonts w:ascii="cmss10" w:hAnsi="cmss10"/>
          <w:b/>
          <w:bCs/>
          <w:sz w:val="28"/>
          <w:szCs w:val="28"/>
        </w:rPr>
      </w:pPr>
      <w:r w:rsidRPr="00AC6F4E">
        <w:rPr>
          <w:rFonts w:ascii="cmss10" w:hAnsi="cmss10"/>
          <w:b/>
          <w:bCs/>
          <w:sz w:val="28"/>
          <w:szCs w:val="28"/>
        </w:rPr>
        <w:t>Medicaid Advantage Plans</w:t>
      </w:r>
    </w:p>
    <w:p w14:paraId="6A589A8E" w14:textId="77777777" w:rsidR="00030AA1" w:rsidRPr="00AC6F4E" w:rsidRDefault="00030AA1" w:rsidP="0045037C">
      <w:pPr>
        <w:pStyle w:val="ListParagraph"/>
        <w:numPr>
          <w:ilvl w:val="0"/>
          <w:numId w:val="7"/>
        </w:numPr>
        <w:rPr>
          <w:rFonts w:ascii="cmss10" w:hAnsi="cmss10"/>
          <w:b/>
          <w:bCs/>
          <w:sz w:val="28"/>
          <w:szCs w:val="28"/>
        </w:rPr>
      </w:pPr>
      <w:r w:rsidRPr="00AC6F4E">
        <w:rPr>
          <w:rFonts w:ascii="cmss10" w:hAnsi="cmss10"/>
          <w:b/>
          <w:bCs/>
          <w:sz w:val="28"/>
          <w:szCs w:val="28"/>
        </w:rPr>
        <w:t>Medicare Advantage Plans</w:t>
      </w:r>
    </w:p>
    <w:p w14:paraId="642E2914" w14:textId="7E705D20" w:rsidR="00030AA1" w:rsidRPr="00AC6F4E" w:rsidRDefault="00030AA1" w:rsidP="0045037C">
      <w:pPr>
        <w:pStyle w:val="ListParagraph"/>
        <w:numPr>
          <w:ilvl w:val="0"/>
          <w:numId w:val="7"/>
        </w:numPr>
        <w:rPr>
          <w:rFonts w:ascii="cmss10" w:hAnsi="cmss10"/>
          <w:b/>
          <w:bCs/>
          <w:sz w:val="28"/>
          <w:szCs w:val="28"/>
        </w:rPr>
      </w:pPr>
      <w:r w:rsidRPr="00AC6F4E">
        <w:rPr>
          <w:rFonts w:ascii="cmss10" w:hAnsi="cmss10"/>
          <w:b/>
          <w:bCs/>
          <w:sz w:val="28"/>
          <w:szCs w:val="28"/>
        </w:rPr>
        <w:t xml:space="preserve">All Major </w:t>
      </w:r>
      <w:r w:rsidR="008957D2" w:rsidRPr="00AC6F4E">
        <w:rPr>
          <w:rFonts w:ascii="cmss10" w:hAnsi="cmss10"/>
          <w:b/>
          <w:bCs/>
          <w:sz w:val="28"/>
          <w:szCs w:val="28"/>
        </w:rPr>
        <w:t>Third-Party</w:t>
      </w:r>
      <w:r w:rsidRPr="00AC6F4E">
        <w:rPr>
          <w:rFonts w:ascii="cmss10" w:hAnsi="cmss10"/>
          <w:b/>
          <w:bCs/>
          <w:sz w:val="28"/>
          <w:szCs w:val="28"/>
        </w:rPr>
        <w:t xml:space="preserve"> Insurance Plans</w:t>
      </w:r>
    </w:p>
    <w:p w14:paraId="5B5D864F" w14:textId="59EAC8E5" w:rsidR="004A69D0" w:rsidRPr="00AC6F4E" w:rsidRDefault="004A69D0" w:rsidP="009B6BA4">
      <w:pPr>
        <w:ind w:firstLine="0"/>
        <w:rPr>
          <w:rFonts w:ascii="cmss10" w:hAnsi="cmss10"/>
          <w:b/>
          <w:bCs/>
          <w:sz w:val="28"/>
          <w:szCs w:val="28"/>
        </w:rPr>
      </w:pPr>
    </w:p>
    <w:p w14:paraId="09FCDB39" w14:textId="6BD51683" w:rsidR="00151E64" w:rsidRPr="00AC6F4E" w:rsidRDefault="00A70299" w:rsidP="00B85CBF">
      <w:pPr>
        <w:ind w:firstLine="0"/>
        <w:rPr>
          <w:rFonts w:ascii="cmss10" w:hAnsi="cmss10"/>
          <w:b/>
          <w:bCs/>
          <w:sz w:val="28"/>
          <w:szCs w:val="28"/>
        </w:rPr>
      </w:pPr>
      <w:r w:rsidRPr="00AC6F4E">
        <w:rPr>
          <w:rFonts w:ascii="cmss10" w:hAnsi="cmss10"/>
          <w:b/>
          <w:bCs/>
          <w:sz w:val="28"/>
          <w:szCs w:val="28"/>
        </w:rPr>
        <w:t>To be</w:t>
      </w:r>
      <w:r w:rsidR="009B6BA4" w:rsidRPr="00AC6F4E">
        <w:rPr>
          <w:rFonts w:ascii="cmss10" w:hAnsi="cmss10"/>
          <w:b/>
          <w:bCs/>
          <w:sz w:val="28"/>
          <w:szCs w:val="28"/>
        </w:rPr>
        <w:t xml:space="preserve"> </w:t>
      </w:r>
      <w:r w:rsidRPr="00AC6F4E">
        <w:rPr>
          <w:rFonts w:ascii="cmss10" w:hAnsi="cmss10"/>
          <w:b/>
          <w:bCs/>
          <w:sz w:val="28"/>
          <w:szCs w:val="28"/>
        </w:rPr>
        <w:t>assigned a Presence provider, please c</w:t>
      </w:r>
      <w:r w:rsidR="00035C5F" w:rsidRPr="00AC6F4E">
        <w:rPr>
          <w:rFonts w:ascii="cmss10" w:hAnsi="cmss10"/>
          <w:b/>
          <w:bCs/>
          <w:sz w:val="28"/>
          <w:szCs w:val="28"/>
        </w:rPr>
        <w:t xml:space="preserve">omplete </w:t>
      </w:r>
      <w:r w:rsidR="00350FDA" w:rsidRPr="00AC6F4E">
        <w:rPr>
          <w:rFonts w:ascii="cmss10" w:hAnsi="cmss10"/>
          <w:b/>
          <w:bCs/>
          <w:sz w:val="28"/>
          <w:szCs w:val="28"/>
        </w:rPr>
        <w:t>this referral form including the Permission to Use and Disclos</w:t>
      </w:r>
      <w:r w:rsidR="001F44B0" w:rsidRPr="00AC6F4E">
        <w:rPr>
          <w:rFonts w:ascii="cmss10" w:hAnsi="cmss10"/>
          <w:b/>
          <w:bCs/>
          <w:sz w:val="28"/>
          <w:szCs w:val="28"/>
        </w:rPr>
        <w:t>e</w:t>
      </w:r>
      <w:r w:rsidR="00350FDA" w:rsidRPr="00AC6F4E">
        <w:rPr>
          <w:rFonts w:ascii="cmss10" w:hAnsi="cmss10"/>
          <w:b/>
          <w:bCs/>
          <w:sz w:val="28"/>
          <w:szCs w:val="28"/>
        </w:rPr>
        <w:t xml:space="preserve"> Confi</w:t>
      </w:r>
      <w:r w:rsidR="00151E64" w:rsidRPr="00AC6F4E">
        <w:rPr>
          <w:rFonts w:ascii="cmss10" w:hAnsi="cmss10"/>
          <w:b/>
          <w:bCs/>
          <w:sz w:val="28"/>
          <w:szCs w:val="28"/>
        </w:rPr>
        <w:t xml:space="preserve">dential Information Section at the end. </w:t>
      </w:r>
      <w:r w:rsidR="00B85CBF" w:rsidRPr="00AC6F4E">
        <w:rPr>
          <w:rFonts w:ascii="cmss10" w:hAnsi="cmss10"/>
          <w:b/>
          <w:bCs/>
          <w:sz w:val="28"/>
          <w:szCs w:val="28"/>
        </w:rPr>
        <w:t xml:space="preserve">Please </w:t>
      </w:r>
      <w:r w:rsidR="001F44B0" w:rsidRPr="00AC6F4E">
        <w:rPr>
          <w:rFonts w:ascii="cmss10" w:hAnsi="cmss10"/>
          <w:b/>
          <w:bCs/>
          <w:sz w:val="28"/>
          <w:szCs w:val="28"/>
        </w:rPr>
        <w:t xml:space="preserve">DO NOT LEAVE </w:t>
      </w:r>
      <w:r w:rsidR="008957D2" w:rsidRPr="00AC6F4E">
        <w:rPr>
          <w:rFonts w:ascii="cmss10" w:hAnsi="cmss10"/>
          <w:b/>
          <w:bCs/>
          <w:sz w:val="28"/>
          <w:szCs w:val="28"/>
        </w:rPr>
        <w:t>FIELD</w:t>
      </w:r>
      <w:r w:rsidR="001F44B0" w:rsidRPr="00AC6F4E">
        <w:rPr>
          <w:rFonts w:ascii="cmss10" w:hAnsi="cmss10"/>
          <w:b/>
          <w:bCs/>
          <w:sz w:val="28"/>
          <w:szCs w:val="28"/>
        </w:rPr>
        <w:t xml:space="preserve"> BLANK. </w:t>
      </w:r>
    </w:p>
    <w:p w14:paraId="076E950A" w14:textId="77777777" w:rsidR="006740B8" w:rsidRDefault="006740B8" w:rsidP="00B85CBF">
      <w:pPr>
        <w:ind w:firstLine="0"/>
        <w:rPr>
          <w:rFonts w:ascii="cmss10" w:hAnsi="cmss10"/>
          <w:b/>
          <w:bCs/>
        </w:rPr>
      </w:pPr>
    </w:p>
    <w:p w14:paraId="259C95A4" w14:textId="0832E80F" w:rsidR="008901FF" w:rsidRPr="00EF1867" w:rsidRDefault="00AC6F4E" w:rsidP="00B85CBF">
      <w:pPr>
        <w:ind w:firstLine="0"/>
        <w:rPr>
          <w:rFonts w:ascii="cmss10" w:hAnsi="cmss10"/>
          <w:b/>
          <w:bCs/>
          <w:sz w:val="28"/>
          <w:szCs w:val="28"/>
        </w:rPr>
      </w:pPr>
      <w:r w:rsidRPr="00EF1867">
        <w:rPr>
          <w:rFonts w:ascii="cmss10" w:hAnsi="cmss10"/>
          <w:b/>
          <w:bCs/>
          <w:sz w:val="28"/>
          <w:szCs w:val="28"/>
        </w:rPr>
        <w:t>Select</w:t>
      </w:r>
      <w:r w:rsidR="00EF1867" w:rsidRPr="00EF1867">
        <w:rPr>
          <w:rFonts w:ascii="cmss10" w:hAnsi="cmss10"/>
          <w:b/>
          <w:bCs/>
          <w:sz w:val="28"/>
          <w:szCs w:val="28"/>
        </w:rPr>
        <w:t xml:space="preserve"> and describe</w:t>
      </w:r>
      <w:r w:rsidRPr="00EF1867">
        <w:rPr>
          <w:rFonts w:ascii="cmss10" w:hAnsi="cmss10"/>
          <w:b/>
          <w:bCs/>
          <w:sz w:val="28"/>
          <w:szCs w:val="28"/>
        </w:rPr>
        <w:t xml:space="preserve"> the reason</w:t>
      </w:r>
      <w:r w:rsidR="00824878" w:rsidRPr="00EF1867">
        <w:rPr>
          <w:rFonts w:ascii="cmss10" w:hAnsi="cmss10"/>
          <w:b/>
          <w:bCs/>
          <w:sz w:val="28"/>
          <w:szCs w:val="28"/>
        </w:rPr>
        <w:t>(s) for referral:</w:t>
      </w:r>
    </w:p>
    <w:p w14:paraId="7BBE02B8" w14:textId="09CA4004" w:rsidR="008901FF" w:rsidRPr="006740B8" w:rsidRDefault="008901FF" w:rsidP="00824878">
      <w:pPr>
        <w:ind w:firstLine="0"/>
        <w:rPr>
          <w:rFonts w:ascii="cmss10" w:hAnsi="cmss10"/>
        </w:rPr>
      </w:pPr>
      <w:r w:rsidRPr="006740B8">
        <w:rPr>
          <w:rFonts w:ascii="cmss10" w:hAnsi="cmss10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6740B8">
        <w:rPr>
          <w:rFonts w:ascii="cmss10" w:hAnsi="cmss10"/>
          <w:b/>
          <w:bCs/>
        </w:rPr>
        <w:instrText xml:space="preserve"> FORMCHECKBOX </w:instrText>
      </w:r>
      <w:r w:rsidR="00000000">
        <w:rPr>
          <w:rFonts w:ascii="cmss10" w:hAnsi="cmss10"/>
          <w:b/>
          <w:bCs/>
        </w:rPr>
      </w:r>
      <w:r w:rsidR="00000000">
        <w:rPr>
          <w:rFonts w:ascii="cmss10" w:hAnsi="cmss10"/>
          <w:b/>
          <w:bCs/>
        </w:rPr>
        <w:fldChar w:fldCharType="separate"/>
      </w:r>
      <w:r w:rsidRPr="006740B8">
        <w:rPr>
          <w:rFonts w:ascii="cmss10" w:hAnsi="cmss10"/>
        </w:rPr>
        <w:fldChar w:fldCharType="end"/>
      </w:r>
      <w:bookmarkEnd w:id="0"/>
      <w:r w:rsidRPr="006740B8">
        <w:rPr>
          <w:rFonts w:ascii="cmss10" w:hAnsi="cmss10"/>
        </w:rPr>
        <w:t xml:space="preserve"> Social </w:t>
      </w:r>
      <w:r w:rsidR="00824878" w:rsidRPr="006740B8">
        <w:rPr>
          <w:rFonts w:ascii="cmss10" w:hAnsi="cmss10"/>
        </w:rPr>
        <w:t xml:space="preserve">Work </w:t>
      </w:r>
      <w:r w:rsidR="00824878" w:rsidRPr="006740B8">
        <w:rPr>
          <w:rFonts w:ascii="cmss10" w:hAnsi="cmss10"/>
        </w:rPr>
        <w:tab/>
      </w:r>
      <w:r w:rsidR="00824878" w:rsidRPr="006740B8">
        <w:rPr>
          <w:rFonts w:ascii="cmss10" w:hAnsi="cmss10"/>
        </w:rPr>
        <w:tab/>
      </w:r>
      <w:r w:rsidRPr="006740B8">
        <w:rPr>
          <w:rFonts w:ascii="cmss10" w:hAnsi="cmss10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740B8">
        <w:rPr>
          <w:rFonts w:ascii="cmss10" w:hAnsi="cmss10"/>
          <w:b/>
          <w:bCs/>
        </w:rPr>
        <w:instrText xml:space="preserve"> FORMCHECKBOX </w:instrText>
      </w:r>
      <w:r w:rsidR="00000000">
        <w:rPr>
          <w:rFonts w:ascii="cmss10" w:hAnsi="cmss10"/>
          <w:b/>
          <w:bCs/>
        </w:rPr>
      </w:r>
      <w:r w:rsidR="00000000">
        <w:rPr>
          <w:rFonts w:ascii="cmss10" w:hAnsi="cmss10"/>
          <w:b/>
          <w:bCs/>
        </w:rPr>
        <w:fldChar w:fldCharType="separate"/>
      </w:r>
      <w:r w:rsidRPr="006740B8">
        <w:rPr>
          <w:rFonts w:ascii="cmss10" w:hAnsi="cmss10"/>
        </w:rPr>
        <w:fldChar w:fldCharType="end"/>
      </w:r>
      <w:r w:rsidRPr="006740B8">
        <w:rPr>
          <w:rFonts w:ascii="cmss10" w:hAnsi="cmss10"/>
          <w:b/>
          <w:bCs/>
        </w:rPr>
        <w:t xml:space="preserve"> </w:t>
      </w:r>
      <w:r w:rsidRPr="006740B8">
        <w:rPr>
          <w:rFonts w:ascii="cmss10" w:hAnsi="cmss10"/>
        </w:rPr>
        <w:t xml:space="preserve">Behavioral Support Therapy </w:t>
      </w:r>
      <w:r w:rsidRPr="006740B8">
        <w:rPr>
          <w:rFonts w:ascii="cmss10" w:hAnsi="cmss10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740B8">
        <w:rPr>
          <w:rFonts w:ascii="cmss10" w:hAnsi="cmss10"/>
          <w:b/>
          <w:bCs/>
        </w:rPr>
        <w:instrText xml:space="preserve"> FORMCHECKBOX </w:instrText>
      </w:r>
      <w:r w:rsidR="00000000">
        <w:rPr>
          <w:rFonts w:ascii="cmss10" w:hAnsi="cmss10"/>
          <w:b/>
          <w:bCs/>
        </w:rPr>
      </w:r>
      <w:r w:rsidR="00000000">
        <w:rPr>
          <w:rFonts w:ascii="cmss10" w:hAnsi="cmss10"/>
          <w:b/>
          <w:bCs/>
        </w:rPr>
        <w:fldChar w:fldCharType="separate"/>
      </w:r>
      <w:r w:rsidRPr="006740B8">
        <w:rPr>
          <w:rFonts w:ascii="cmss10" w:hAnsi="cmss10"/>
        </w:rPr>
        <w:fldChar w:fldCharType="end"/>
      </w:r>
      <w:r w:rsidRPr="006740B8">
        <w:rPr>
          <w:rFonts w:ascii="cmss10" w:hAnsi="cmss10"/>
          <w:b/>
          <w:bCs/>
        </w:rPr>
        <w:t xml:space="preserve"> </w:t>
      </w:r>
      <w:r w:rsidRPr="006740B8">
        <w:rPr>
          <w:rFonts w:ascii="cmss10" w:hAnsi="cmss10"/>
        </w:rPr>
        <w:t>Social</w:t>
      </w:r>
      <w:r w:rsidRPr="006740B8">
        <w:rPr>
          <w:rFonts w:ascii="cmss10" w:hAnsi="cmss10"/>
          <w:b/>
          <w:bCs/>
        </w:rPr>
        <w:t xml:space="preserve"> </w:t>
      </w:r>
      <w:r w:rsidRPr="006740B8">
        <w:rPr>
          <w:rFonts w:ascii="cmss10" w:hAnsi="cmss10"/>
        </w:rPr>
        <w:t>Sexuality Assessment &amp; Training</w:t>
      </w:r>
    </w:p>
    <w:p w14:paraId="437B3C30" w14:textId="77777777" w:rsidR="008901FF" w:rsidRDefault="008901FF" w:rsidP="00824878">
      <w:pPr>
        <w:ind w:firstLine="0"/>
        <w:rPr>
          <w:rFonts w:ascii="cmss10" w:hAnsi="cmss10"/>
        </w:rPr>
      </w:pPr>
      <w:r w:rsidRPr="006740B8">
        <w:rPr>
          <w:rFonts w:ascii="cmss10" w:hAnsi="cmss10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740B8">
        <w:rPr>
          <w:rFonts w:ascii="cmss10" w:hAnsi="cmss10"/>
          <w:b/>
          <w:bCs/>
        </w:rPr>
        <w:instrText xml:space="preserve"> FORMCHECKBOX </w:instrText>
      </w:r>
      <w:r w:rsidR="00000000">
        <w:rPr>
          <w:rFonts w:ascii="cmss10" w:hAnsi="cmss10"/>
          <w:b/>
          <w:bCs/>
        </w:rPr>
      </w:r>
      <w:r w:rsidR="00000000">
        <w:rPr>
          <w:rFonts w:ascii="cmss10" w:hAnsi="cmss10"/>
          <w:b/>
          <w:bCs/>
        </w:rPr>
        <w:fldChar w:fldCharType="separate"/>
      </w:r>
      <w:r w:rsidRPr="006740B8">
        <w:rPr>
          <w:rFonts w:ascii="cmss10" w:hAnsi="cmss10"/>
        </w:rPr>
        <w:fldChar w:fldCharType="end"/>
      </w:r>
      <w:r w:rsidRPr="006740B8">
        <w:rPr>
          <w:rFonts w:ascii="cmss10" w:hAnsi="cmss10"/>
          <w:b/>
          <w:bCs/>
        </w:rPr>
        <w:t xml:space="preserve"> </w:t>
      </w:r>
      <w:r w:rsidRPr="006740B8">
        <w:rPr>
          <w:rFonts w:ascii="cmss10" w:hAnsi="cmss10"/>
        </w:rPr>
        <w:t xml:space="preserve">Occupational Therapy </w:t>
      </w:r>
      <w:r w:rsidRPr="006740B8">
        <w:rPr>
          <w:rFonts w:ascii="cmss10" w:hAnsi="cmss10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740B8">
        <w:rPr>
          <w:rFonts w:ascii="cmss10" w:hAnsi="cmss10"/>
          <w:b/>
          <w:bCs/>
        </w:rPr>
        <w:instrText xml:space="preserve"> FORMCHECKBOX </w:instrText>
      </w:r>
      <w:r w:rsidR="00000000">
        <w:rPr>
          <w:rFonts w:ascii="cmss10" w:hAnsi="cmss10"/>
          <w:b/>
          <w:bCs/>
        </w:rPr>
      </w:r>
      <w:r w:rsidR="00000000">
        <w:rPr>
          <w:rFonts w:ascii="cmss10" w:hAnsi="cmss10"/>
          <w:b/>
          <w:bCs/>
        </w:rPr>
        <w:fldChar w:fldCharType="separate"/>
      </w:r>
      <w:r w:rsidRPr="006740B8">
        <w:rPr>
          <w:rFonts w:ascii="cmss10" w:hAnsi="cmss10"/>
        </w:rPr>
        <w:fldChar w:fldCharType="end"/>
      </w:r>
      <w:r w:rsidRPr="006740B8">
        <w:rPr>
          <w:rFonts w:ascii="cmss10" w:hAnsi="cmss10"/>
          <w:b/>
          <w:bCs/>
        </w:rPr>
        <w:t xml:space="preserve"> </w:t>
      </w:r>
      <w:r w:rsidRPr="006740B8">
        <w:rPr>
          <w:rFonts w:ascii="cmss10" w:hAnsi="cmss10"/>
        </w:rPr>
        <w:t xml:space="preserve">Speech-Language Pathology </w:t>
      </w:r>
      <w:r w:rsidRPr="006740B8">
        <w:rPr>
          <w:rFonts w:ascii="cmss10" w:hAnsi="cmss10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740B8">
        <w:rPr>
          <w:rFonts w:ascii="cmss10" w:hAnsi="cmss10"/>
          <w:b/>
          <w:bCs/>
        </w:rPr>
        <w:instrText xml:space="preserve"> FORMCHECKBOX </w:instrText>
      </w:r>
      <w:r w:rsidR="00000000">
        <w:rPr>
          <w:rFonts w:ascii="cmss10" w:hAnsi="cmss10"/>
          <w:b/>
          <w:bCs/>
        </w:rPr>
      </w:r>
      <w:r w:rsidR="00000000">
        <w:rPr>
          <w:rFonts w:ascii="cmss10" w:hAnsi="cmss10"/>
          <w:b/>
          <w:bCs/>
        </w:rPr>
        <w:fldChar w:fldCharType="separate"/>
      </w:r>
      <w:r w:rsidRPr="006740B8">
        <w:rPr>
          <w:rFonts w:ascii="cmss10" w:hAnsi="cmss10"/>
        </w:rPr>
        <w:fldChar w:fldCharType="end"/>
      </w:r>
      <w:r w:rsidRPr="006740B8">
        <w:rPr>
          <w:rFonts w:ascii="cmss10" w:hAnsi="cmss10"/>
          <w:b/>
          <w:bCs/>
        </w:rPr>
        <w:t xml:space="preserve"> </w:t>
      </w:r>
      <w:r w:rsidRPr="006740B8">
        <w:rPr>
          <w:rFonts w:ascii="cmss10" w:hAnsi="cmss10"/>
        </w:rPr>
        <w:t xml:space="preserve">Physical Therapy </w:t>
      </w:r>
    </w:p>
    <w:p w14:paraId="5B583998" w14:textId="6E4C725D" w:rsidR="00AC6F4E" w:rsidRPr="006740B8" w:rsidRDefault="00AC6F4E" w:rsidP="00AC6F4E">
      <w:pPr>
        <w:ind w:firstLine="0"/>
        <w:rPr>
          <w:rFonts w:ascii="cmss10" w:hAnsi="cmss10"/>
          <w:b/>
          <w:bCs/>
        </w:rPr>
      </w:pPr>
      <w:r w:rsidRPr="00EF1867">
        <w:rPr>
          <w:rFonts w:ascii="cmss10" w:hAnsi="cmss10"/>
          <w:b/>
          <w:bCs/>
          <w:sz w:val="28"/>
          <w:szCs w:val="28"/>
        </w:rPr>
        <w:t>Reason</w:t>
      </w:r>
      <w:r w:rsidR="00EF1867" w:rsidRPr="00EF1867">
        <w:rPr>
          <w:rFonts w:ascii="cmss10" w:hAnsi="cmss10"/>
          <w:b/>
          <w:bCs/>
          <w:sz w:val="28"/>
          <w:szCs w:val="28"/>
        </w:rPr>
        <w:t xml:space="preserve"> (s)</w:t>
      </w:r>
      <w:r w:rsidRPr="00EF1867">
        <w:rPr>
          <w:rFonts w:ascii="cmss10" w:hAnsi="cmss10"/>
          <w:b/>
          <w:bCs/>
          <w:sz w:val="28"/>
          <w:szCs w:val="28"/>
        </w:rPr>
        <w:t xml:space="preserve"> for </w:t>
      </w:r>
      <w:r w:rsidR="00EF1867">
        <w:rPr>
          <w:rFonts w:ascii="cmss10" w:hAnsi="cmss10"/>
          <w:b/>
          <w:bCs/>
          <w:sz w:val="28"/>
          <w:szCs w:val="28"/>
        </w:rPr>
        <w:t>the above-selected</w:t>
      </w:r>
      <w:r w:rsidR="00EF1867" w:rsidRPr="00EF1867">
        <w:rPr>
          <w:rFonts w:ascii="cmss10" w:hAnsi="cmss10"/>
          <w:b/>
          <w:bCs/>
          <w:sz w:val="28"/>
          <w:szCs w:val="28"/>
        </w:rPr>
        <w:t xml:space="preserve"> service</w:t>
      </w:r>
      <w:r w:rsidRPr="00EF1867">
        <w:rPr>
          <w:rFonts w:ascii="cmss10" w:hAnsi="cmss10"/>
          <w:b/>
          <w:bCs/>
          <w:sz w:val="28"/>
          <w:szCs w:val="28"/>
        </w:rPr>
        <w:t xml:space="preserve">: </w:t>
      </w:r>
      <w:r w:rsidRPr="006740B8">
        <w:rPr>
          <w:rFonts w:ascii="cmss10" w:hAnsi="cmss10"/>
          <w:b/>
          <w:bCs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6740B8">
        <w:rPr>
          <w:rFonts w:ascii="cmss10" w:hAnsi="cmss10"/>
          <w:b/>
          <w:bCs/>
        </w:rPr>
        <w:instrText xml:space="preserve"> FORMTEXT </w:instrText>
      </w:r>
      <w:r w:rsidRPr="006740B8">
        <w:rPr>
          <w:rFonts w:ascii="cmss10" w:hAnsi="cmss10"/>
          <w:b/>
          <w:bCs/>
        </w:rPr>
      </w:r>
      <w:r w:rsidRPr="006740B8">
        <w:rPr>
          <w:rFonts w:ascii="cmss10" w:hAnsi="cmss10"/>
          <w:b/>
          <w:bCs/>
        </w:rPr>
        <w:fldChar w:fldCharType="separate"/>
      </w:r>
      <w:r w:rsidRPr="006740B8">
        <w:rPr>
          <w:rFonts w:ascii="cmss10" w:hAnsi="cmss10"/>
          <w:b/>
          <w:bCs/>
          <w:noProof/>
        </w:rPr>
        <w:t> </w:t>
      </w:r>
      <w:r w:rsidRPr="006740B8">
        <w:rPr>
          <w:rFonts w:ascii="cmss10" w:hAnsi="cmss10"/>
          <w:b/>
          <w:bCs/>
          <w:noProof/>
        </w:rPr>
        <w:t> </w:t>
      </w:r>
      <w:r w:rsidRPr="006740B8">
        <w:rPr>
          <w:rFonts w:ascii="cmss10" w:hAnsi="cmss10"/>
          <w:b/>
          <w:bCs/>
          <w:noProof/>
        </w:rPr>
        <w:t> </w:t>
      </w:r>
      <w:r w:rsidRPr="006740B8">
        <w:rPr>
          <w:rFonts w:ascii="cmss10" w:hAnsi="cmss10"/>
          <w:b/>
          <w:bCs/>
          <w:noProof/>
        </w:rPr>
        <w:t> </w:t>
      </w:r>
      <w:r w:rsidRPr="006740B8">
        <w:rPr>
          <w:rFonts w:ascii="cmss10" w:hAnsi="cmss10"/>
          <w:b/>
          <w:bCs/>
          <w:noProof/>
        </w:rPr>
        <w:t> </w:t>
      </w:r>
      <w:r w:rsidRPr="006740B8">
        <w:rPr>
          <w:rFonts w:ascii="cmss10" w:hAnsi="cmss10"/>
          <w:b/>
          <w:bCs/>
        </w:rPr>
        <w:fldChar w:fldCharType="end"/>
      </w:r>
    </w:p>
    <w:p w14:paraId="580BE4E0" w14:textId="77777777" w:rsidR="00AC6F4E" w:rsidRPr="006740B8" w:rsidRDefault="00AC6F4E" w:rsidP="00824878">
      <w:pPr>
        <w:ind w:firstLine="0"/>
        <w:rPr>
          <w:rFonts w:ascii="cmss10" w:hAnsi="cmss10"/>
        </w:rPr>
      </w:pPr>
    </w:p>
    <w:p w14:paraId="2D4F797B" w14:textId="77777777" w:rsidR="006740B8" w:rsidRDefault="006740B8" w:rsidP="00824878">
      <w:pPr>
        <w:ind w:firstLine="0"/>
        <w:rPr>
          <w:rFonts w:ascii="cmss10" w:hAnsi="cmss10"/>
          <w:b/>
          <w:bCs/>
        </w:rPr>
      </w:pPr>
    </w:p>
    <w:p w14:paraId="0FB1BA3E" w14:textId="385844AD" w:rsidR="00824878" w:rsidRPr="006740B8" w:rsidRDefault="00824878" w:rsidP="00824878">
      <w:pPr>
        <w:ind w:firstLine="0"/>
        <w:rPr>
          <w:rFonts w:ascii="cmss10" w:hAnsi="cmss10"/>
        </w:rPr>
      </w:pPr>
      <w:r w:rsidRPr="006740B8">
        <w:rPr>
          <w:rFonts w:ascii="cmss10" w:hAnsi="cmss10"/>
          <w:b/>
          <w:bCs/>
        </w:rPr>
        <w:t>Identify if preferred service Location:</w:t>
      </w:r>
      <w:r w:rsidRPr="006740B8">
        <w:rPr>
          <w:rFonts w:ascii="cmss10" w:hAnsi="cmss10"/>
        </w:rPr>
        <w:t xml:space="preserve"> </w:t>
      </w:r>
      <w:r w:rsidRPr="006740B8">
        <w:rPr>
          <w:rFonts w:ascii="cmss10" w:hAnsi="cmss10"/>
        </w:rPr>
        <w:tab/>
      </w:r>
    </w:p>
    <w:p w14:paraId="73A3013B" w14:textId="0C30F5C7" w:rsidR="00824878" w:rsidRDefault="00824878" w:rsidP="00824878">
      <w:pPr>
        <w:ind w:firstLine="0"/>
        <w:rPr>
          <w:rFonts w:ascii="cmss10" w:hAnsi="cmss10"/>
        </w:rPr>
      </w:pPr>
      <w:r w:rsidRPr="006740B8">
        <w:rPr>
          <w:rFonts w:ascii="cmss10" w:hAnsi="cmss1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6740B8">
        <w:rPr>
          <w:rFonts w:ascii="cmss10" w:hAnsi="cmss10"/>
        </w:rPr>
        <w:instrText xml:space="preserve"> FORMCHECKBOX </w:instrText>
      </w:r>
      <w:r w:rsidR="00000000">
        <w:rPr>
          <w:rFonts w:ascii="cmss10" w:hAnsi="cmss10"/>
        </w:rPr>
      </w:r>
      <w:r w:rsidR="00000000">
        <w:rPr>
          <w:rFonts w:ascii="cmss10" w:hAnsi="cmss10"/>
        </w:rPr>
        <w:fldChar w:fldCharType="separate"/>
      </w:r>
      <w:r w:rsidRPr="006740B8">
        <w:rPr>
          <w:rFonts w:ascii="cmss10" w:hAnsi="cmss10"/>
        </w:rPr>
        <w:fldChar w:fldCharType="end"/>
      </w:r>
      <w:bookmarkEnd w:id="1"/>
      <w:r w:rsidRPr="006740B8">
        <w:rPr>
          <w:rFonts w:ascii="cmss10" w:hAnsi="cmss10"/>
        </w:rPr>
        <w:t>In-home</w:t>
      </w:r>
      <w:r w:rsidRPr="006740B8">
        <w:rPr>
          <w:rFonts w:ascii="cmss10" w:hAnsi="cmss10"/>
        </w:rPr>
        <w:tab/>
      </w:r>
      <w:r w:rsidRPr="006740B8">
        <w:rPr>
          <w:rFonts w:ascii="cmss10" w:hAnsi="cmss10"/>
        </w:rPr>
        <w:tab/>
      </w:r>
      <w:r w:rsidRPr="006740B8">
        <w:rPr>
          <w:rFonts w:ascii="cmss10" w:hAnsi="cmss10"/>
        </w:rPr>
        <w:tab/>
      </w:r>
      <w:r w:rsidRPr="006740B8">
        <w:rPr>
          <w:rFonts w:ascii="cmss10" w:hAnsi="cmss1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6740B8">
        <w:rPr>
          <w:rFonts w:ascii="cmss10" w:hAnsi="cmss10"/>
        </w:rPr>
        <w:instrText xml:space="preserve"> FORMCHECKBOX </w:instrText>
      </w:r>
      <w:r w:rsidR="00000000">
        <w:rPr>
          <w:rFonts w:ascii="cmss10" w:hAnsi="cmss10"/>
        </w:rPr>
      </w:r>
      <w:r w:rsidR="00000000">
        <w:rPr>
          <w:rFonts w:ascii="cmss10" w:hAnsi="cmss10"/>
        </w:rPr>
        <w:fldChar w:fldCharType="separate"/>
      </w:r>
      <w:r w:rsidRPr="006740B8">
        <w:rPr>
          <w:rFonts w:ascii="cmss10" w:hAnsi="cmss10"/>
        </w:rPr>
        <w:fldChar w:fldCharType="end"/>
      </w:r>
      <w:bookmarkEnd w:id="2"/>
      <w:r w:rsidRPr="006740B8">
        <w:rPr>
          <w:rFonts w:ascii="cmss10" w:hAnsi="cmss10"/>
        </w:rPr>
        <w:t xml:space="preserve">Community </w:t>
      </w:r>
      <w:r w:rsidRPr="006740B8">
        <w:rPr>
          <w:rFonts w:ascii="cmss10" w:hAnsi="cmss10"/>
        </w:rPr>
        <w:tab/>
      </w:r>
      <w:r w:rsidRPr="006740B8">
        <w:rPr>
          <w:rFonts w:ascii="cmss10" w:hAnsi="cmss10"/>
        </w:rPr>
        <w:tab/>
      </w:r>
      <w:r w:rsidRPr="006740B8">
        <w:rPr>
          <w:rFonts w:ascii="cmss10" w:hAnsi="cmss10"/>
        </w:rPr>
        <w:tab/>
      </w:r>
      <w:r w:rsidRPr="006740B8">
        <w:rPr>
          <w:rFonts w:ascii="cmss10" w:hAnsi="cmss1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6740B8">
        <w:rPr>
          <w:rFonts w:ascii="cmss10" w:hAnsi="cmss10"/>
        </w:rPr>
        <w:instrText xml:space="preserve"> FORMCHECKBOX </w:instrText>
      </w:r>
      <w:r w:rsidR="00000000">
        <w:rPr>
          <w:rFonts w:ascii="cmss10" w:hAnsi="cmss10"/>
        </w:rPr>
      </w:r>
      <w:r w:rsidR="00000000">
        <w:rPr>
          <w:rFonts w:ascii="cmss10" w:hAnsi="cmss10"/>
        </w:rPr>
        <w:fldChar w:fldCharType="separate"/>
      </w:r>
      <w:r w:rsidRPr="006740B8">
        <w:rPr>
          <w:rFonts w:ascii="cmss10" w:hAnsi="cmss10"/>
        </w:rPr>
        <w:fldChar w:fldCharType="end"/>
      </w:r>
      <w:bookmarkEnd w:id="3"/>
      <w:r w:rsidRPr="006740B8">
        <w:rPr>
          <w:rFonts w:ascii="cmss10" w:hAnsi="cmss10"/>
        </w:rPr>
        <w:t xml:space="preserve">office </w:t>
      </w:r>
    </w:p>
    <w:p w14:paraId="236758A2" w14:textId="77777777" w:rsidR="006740B8" w:rsidRPr="006740B8" w:rsidRDefault="006740B8" w:rsidP="00824878">
      <w:pPr>
        <w:ind w:firstLine="0"/>
        <w:rPr>
          <w:rFonts w:ascii="cmss10" w:hAnsi="cmss1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7"/>
        <w:gridCol w:w="2274"/>
        <w:gridCol w:w="2104"/>
        <w:gridCol w:w="171"/>
        <w:gridCol w:w="2104"/>
      </w:tblGrid>
      <w:tr w:rsidR="00A733C4" w:rsidRPr="006740B8" w14:paraId="2EAE7A8D" w14:textId="077AC3F0" w:rsidTr="00A733C4">
        <w:trPr>
          <w:trHeight w:val="391"/>
        </w:trPr>
        <w:tc>
          <w:tcPr>
            <w:tcW w:w="1920" w:type="pct"/>
          </w:tcPr>
          <w:p w14:paraId="23439582" w14:textId="77777777" w:rsidR="00A733C4" w:rsidRPr="006740B8" w:rsidRDefault="00A733C4" w:rsidP="00F42E66">
            <w:pPr>
              <w:ind w:firstLine="0"/>
              <w:rPr>
                <w:rFonts w:ascii="cmss10" w:hAnsi="cmss10"/>
              </w:rPr>
            </w:pPr>
            <w:r w:rsidRPr="006740B8">
              <w:rPr>
                <w:rFonts w:ascii="cmss10" w:hAnsi="cmss10"/>
                <w:b/>
                <w:bCs/>
              </w:rPr>
              <w:t>Referred Individual Name</w:t>
            </w:r>
            <w:r w:rsidRPr="006740B8">
              <w:rPr>
                <w:rFonts w:ascii="cmss10" w:hAnsi="cmss10"/>
              </w:rPr>
              <w:t>:</w:t>
            </w:r>
          </w:p>
          <w:p w14:paraId="02A02D1D" w14:textId="2A65EA94" w:rsidR="00A733C4" w:rsidRPr="006740B8" w:rsidRDefault="00A733C4" w:rsidP="00F42E66">
            <w:pPr>
              <w:ind w:firstLine="0"/>
              <w:rPr>
                <w:rFonts w:ascii="cmss10" w:hAnsi="cmss10"/>
              </w:rPr>
            </w:pPr>
            <w:r w:rsidRPr="006740B8">
              <w:rPr>
                <w:rFonts w:ascii="cmss10" w:hAnsi="cmss1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Pr="006740B8">
              <w:rPr>
                <w:rFonts w:ascii="cmss10" w:hAnsi="cmss10"/>
              </w:rPr>
              <w:instrText xml:space="preserve"> FORMTEXT </w:instrText>
            </w:r>
            <w:r w:rsidRPr="006740B8">
              <w:rPr>
                <w:rFonts w:ascii="cmss10" w:hAnsi="cmss10"/>
              </w:rPr>
            </w:r>
            <w:r w:rsidRPr="006740B8">
              <w:rPr>
                <w:rFonts w:ascii="cmss10" w:hAnsi="cmss10"/>
              </w:rPr>
              <w:fldChar w:fldCharType="separate"/>
            </w:r>
            <w:r w:rsidRPr="006740B8">
              <w:rPr>
                <w:rFonts w:ascii="cmss10" w:hAnsi="cmss10"/>
                <w:noProof/>
              </w:rPr>
              <w:t> </w:t>
            </w:r>
            <w:r w:rsidRPr="006740B8">
              <w:rPr>
                <w:rFonts w:ascii="cmss10" w:hAnsi="cmss10"/>
                <w:noProof/>
              </w:rPr>
              <w:t> </w:t>
            </w:r>
            <w:r w:rsidRPr="006740B8">
              <w:rPr>
                <w:rFonts w:ascii="cmss10" w:hAnsi="cmss10"/>
                <w:noProof/>
              </w:rPr>
              <w:t> </w:t>
            </w:r>
            <w:r w:rsidRPr="006740B8">
              <w:rPr>
                <w:rFonts w:ascii="cmss10" w:hAnsi="cmss10"/>
                <w:noProof/>
              </w:rPr>
              <w:t> </w:t>
            </w:r>
            <w:r w:rsidRPr="006740B8">
              <w:rPr>
                <w:rFonts w:ascii="cmss10" w:hAnsi="cmss10"/>
                <w:noProof/>
              </w:rPr>
              <w:t> </w:t>
            </w:r>
            <w:r w:rsidRPr="006740B8">
              <w:rPr>
                <w:rFonts w:ascii="cmss10" w:hAnsi="cmss10"/>
              </w:rPr>
              <w:fldChar w:fldCharType="end"/>
            </w:r>
            <w:bookmarkEnd w:id="4"/>
          </w:p>
          <w:p w14:paraId="1DEF51A0" w14:textId="77777777" w:rsidR="00A733C4" w:rsidRDefault="00A733C4" w:rsidP="008957D2">
            <w:pPr>
              <w:ind w:firstLine="0"/>
              <w:rPr>
                <w:rFonts w:ascii="cmss10" w:hAnsi="cmss10"/>
                <w:b/>
                <w:bCs/>
              </w:rPr>
            </w:pPr>
          </w:p>
          <w:p w14:paraId="4D15A7D1" w14:textId="5CF429AA" w:rsidR="00A733C4" w:rsidRPr="006740B8" w:rsidRDefault="00A733C4" w:rsidP="008957D2">
            <w:pPr>
              <w:ind w:firstLine="0"/>
              <w:rPr>
                <w:rFonts w:ascii="cmss10" w:hAnsi="cmss10"/>
                <w:b/>
                <w:bCs/>
              </w:rPr>
            </w:pPr>
            <w:r w:rsidRPr="006740B8">
              <w:rPr>
                <w:rFonts w:ascii="cmss10" w:hAnsi="cmss10"/>
                <w:b/>
                <w:bCs/>
              </w:rPr>
              <w:t>Email (for portal account):</w:t>
            </w:r>
            <w:r w:rsidRPr="006740B8">
              <w:rPr>
                <w:rFonts w:ascii="cmss10" w:hAnsi="cmss10"/>
                <w:b/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Pr="006740B8">
              <w:rPr>
                <w:rFonts w:ascii="cmss10" w:hAnsi="cmss10"/>
                <w:b/>
                <w:bCs/>
              </w:rPr>
              <w:instrText xml:space="preserve"> FORMTEXT </w:instrText>
            </w:r>
            <w:r w:rsidRPr="006740B8">
              <w:rPr>
                <w:rFonts w:ascii="cmss10" w:hAnsi="cmss10"/>
                <w:b/>
                <w:bCs/>
              </w:rPr>
            </w:r>
            <w:r w:rsidRPr="006740B8">
              <w:rPr>
                <w:rFonts w:ascii="cmss10" w:hAnsi="cmss10"/>
                <w:b/>
                <w:bCs/>
              </w:rPr>
              <w:fldChar w:fldCharType="separate"/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</w:rPr>
              <w:fldChar w:fldCharType="end"/>
            </w:r>
            <w:bookmarkEnd w:id="5"/>
          </w:p>
          <w:p w14:paraId="7E3ABE96" w14:textId="2EB2AE4D" w:rsidR="00A733C4" w:rsidRPr="006740B8" w:rsidRDefault="00A733C4" w:rsidP="008957D2">
            <w:pPr>
              <w:ind w:firstLine="0"/>
              <w:rPr>
                <w:rFonts w:ascii="cmss10" w:hAnsi="cmss10"/>
                <w:b/>
                <w:bCs/>
              </w:rPr>
            </w:pPr>
            <w:r w:rsidRPr="006740B8">
              <w:rPr>
                <w:rFonts w:ascii="cmss10" w:hAnsi="cmss10"/>
                <w:b/>
                <w:bCs/>
              </w:rPr>
              <w:tab/>
            </w:r>
            <w:r w:rsidRPr="006740B8">
              <w:rPr>
                <w:rFonts w:ascii="cmss10" w:hAnsi="cmss10"/>
                <w:b/>
                <w:bCs/>
              </w:rPr>
              <w:tab/>
            </w:r>
            <w:r w:rsidRPr="006740B8">
              <w:rPr>
                <w:rFonts w:ascii="cmss10" w:hAnsi="cmss10"/>
                <w:b/>
                <w:bCs/>
              </w:rPr>
              <w:tab/>
            </w:r>
          </w:p>
        </w:tc>
        <w:tc>
          <w:tcPr>
            <w:tcW w:w="1053" w:type="pct"/>
          </w:tcPr>
          <w:p w14:paraId="52A461A0" w14:textId="77777777" w:rsidR="00A733C4" w:rsidRDefault="00A733C4" w:rsidP="00F42E66">
            <w:pPr>
              <w:ind w:firstLine="0"/>
              <w:rPr>
                <w:rFonts w:ascii="cmss10" w:hAnsi="cmss10"/>
                <w:b/>
                <w:bCs/>
              </w:rPr>
            </w:pPr>
            <w:r>
              <w:rPr>
                <w:rFonts w:ascii="cmss10" w:hAnsi="cmss10"/>
                <w:b/>
                <w:bCs/>
              </w:rPr>
              <w:t>Medicaid ID#</w:t>
            </w:r>
            <w:r w:rsidRPr="006740B8">
              <w:rPr>
                <w:rFonts w:ascii="cmss10" w:hAnsi="cmss10"/>
                <w:b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6740B8">
              <w:rPr>
                <w:rFonts w:ascii="cmss10" w:hAnsi="cmss10"/>
                <w:b/>
                <w:bCs/>
              </w:rPr>
              <w:instrText xml:space="preserve"> FORMTEXT </w:instrText>
            </w:r>
            <w:r w:rsidRPr="006740B8">
              <w:rPr>
                <w:rFonts w:ascii="cmss10" w:hAnsi="cmss10"/>
                <w:b/>
                <w:bCs/>
              </w:rPr>
            </w:r>
            <w:r w:rsidRPr="006740B8">
              <w:rPr>
                <w:rFonts w:ascii="cmss10" w:hAnsi="cmss10"/>
                <w:b/>
                <w:bCs/>
              </w:rPr>
              <w:fldChar w:fldCharType="separate"/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</w:rPr>
              <w:fldChar w:fldCharType="end"/>
            </w:r>
          </w:p>
          <w:p w14:paraId="6E8DA112" w14:textId="2ABB5383" w:rsidR="00AA605B" w:rsidRPr="006740B8" w:rsidRDefault="00AA605B" w:rsidP="00F42E66">
            <w:pPr>
              <w:ind w:firstLine="0"/>
              <w:rPr>
                <w:rFonts w:ascii="cmss10" w:hAnsi="cmss10"/>
                <w:b/>
                <w:bCs/>
              </w:rPr>
            </w:pPr>
          </w:p>
        </w:tc>
        <w:tc>
          <w:tcPr>
            <w:tcW w:w="1053" w:type="pct"/>
            <w:gridSpan w:val="2"/>
          </w:tcPr>
          <w:p w14:paraId="03069966" w14:textId="155810EA" w:rsidR="00A733C4" w:rsidRPr="006740B8" w:rsidRDefault="00A733C4" w:rsidP="00F42E66">
            <w:pPr>
              <w:ind w:firstLine="0"/>
              <w:rPr>
                <w:rFonts w:ascii="cmss10" w:hAnsi="cmss10"/>
                <w:b/>
                <w:bCs/>
              </w:rPr>
            </w:pPr>
            <w:r w:rsidRPr="006740B8">
              <w:rPr>
                <w:rFonts w:ascii="cmss10" w:hAnsi="cmss10"/>
                <w:b/>
                <w:bCs/>
              </w:rPr>
              <w:t>Date of birth:</w:t>
            </w:r>
            <w:r w:rsidRPr="006740B8">
              <w:rPr>
                <w:rFonts w:ascii="cmss10" w:hAnsi="cmss10"/>
                <w:b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Pr="006740B8">
              <w:rPr>
                <w:rFonts w:ascii="cmss10" w:hAnsi="cmss10"/>
                <w:b/>
                <w:bCs/>
              </w:rPr>
              <w:instrText xml:space="preserve"> FORMTEXT </w:instrText>
            </w:r>
            <w:r w:rsidRPr="006740B8">
              <w:rPr>
                <w:rFonts w:ascii="cmss10" w:hAnsi="cmss10"/>
                <w:b/>
                <w:bCs/>
              </w:rPr>
            </w:r>
            <w:r w:rsidRPr="006740B8">
              <w:rPr>
                <w:rFonts w:ascii="cmss10" w:hAnsi="cmss10"/>
                <w:b/>
                <w:bCs/>
              </w:rPr>
              <w:fldChar w:fldCharType="separate"/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  <w:noProof/>
              </w:rPr>
              <w:t> </w:t>
            </w:r>
            <w:r w:rsidRPr="006740B8">
              <w:rPr>
                <w:rFonts w:ascii="cmss10" w:hAnsi="cmss10"/>
                <w:b/>
                <w:bCs/>
              </w:rPr>
              <w:fldChar w:fldCharType="end"/>
            </w:r>
            <w:bookmarkEnd w:id="6"/>
          </w:p>
        </w:tc>
        <w:tc>
          <w:tcPr>
            <w:tcW w:w="974" w:type="pct"/>
          </w:tcPr>
          <w:p w14:paraId="148448F5" w14:textId="623141C7" w:rsidR="00A733C4" w:rsidRPr="006740B8" w:rsidRDefault="00A733C4" w:rsidP="003143A7">
            <w:pPr>
              <w:ind w:firstLine="0"/>
              <w:rPr>
                <w:rFonts w:ascii="cmss10" w:hAnsi="cmss10"/>
              </w:rPr>
            </w:pPr>
            <w:r w:rsidRPr="006740B8">
              <w:rPr>
                <w:rFonts w:ascii="cmss10" w:hAnsi="cmss10"/>
                <w:b/>
                <w:bCs/>
              </w:rPr>
              <w:t>Current living setting</w:t>
            </w:r>
            <w:r w:rsidRPr="006740B8">
              <w:rPr>
                <w:rFonts w:ascii="cmss10" w:hAnsi="cmss10"/>
              </w:rPr>
              <w:t>:</w:t>
            </w:r>
          </w:p>
          <w:p w14:paraId="31EFAD02" w14:textId="77777777" w:rsidR="00A733C4" w:rsidRPr="006740B8" w:rsidRDefault="00A733C4" w:rsidP="003143A7">
            <w:pPr>
              <w:ind w:firstLine="0"/>
              <w:rPr>
                <w:rFonts w:ascii="cmss10" w:hAnsi="cmss10"/>
              </w:rPr>
            </w:pPr>
            <w:r w:rsidRPr="006740B8">
              <w:rPr>
                <w:rFonts w:ascii="cmss10" w:hAnsi="cmss10"/>
              </w:rPr>
              <w:t xml:space="preserve"> </w:t>
            </w:r>
            <w:r w:rsidRPr="006740B8">
              <w:rPr>
                <w:rFonts w:ascii="cmss10" w:hAnsi="cmss10"/>
                <w:b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40B8">
              <w:rPr>
                <w:rFonts w:ascii="cmss10" w:hAnsi="cmss10"/>
                <w:b/>
                <w:bCs/>
              </w:rPr>
              <w:instrText xml:space="preserve"> FORMCHECKBOX </w:instrText>
            </w:r>
            <w:r w:rsidR="00000000">
              <w:rPr>
                <w:rFonts w:ascii="cmss10" w:hAnsi="cmss10"/>
                <w:b/>
                <w:bCs/>
              </w:rPr>
            </w:r>
            <w:r w:rsidR="00000000">
              <w:rPr>
                <w:rFonts w:ascii="cmss10" w:hAnsi="cmss10"/>
                <w:b/>
                <w:bCs/>
              </w:rPr>
              <w:fldChar w:fldCharType="separate"/>
            </w:r>
            <w:r w:rsidRPr="006740B8">
              <w:rPr>
                <w:rFonts w:ascii="cmss10" w:hAnsi="cmss10"/>
              </w:rPr>
              <w:fldChar w:fldCharType="end"/>
            </w:r>
            <w:r w:rsidRPr="006740B8">
              <w:rPr>
                <w:rFonts w:ascii="cmss10" w:hAnsi="cmss10"/>
              </w:rPr>
              <w:t xml:space="preserve"> IRA</w:t>
            </w:r>
          </w:p>
          <w:p w14:paraId="52CCF394" w14:textId="77777777" w:rsidR="00A733C4" w:rsidRPr="006740B8" w:rsidRDefault="00A733C4" w:rsidP="003143A7">
            <w:pPr>
              <w:ind w:firstLine="0"/>
              <w:rPr>
                <w:rFonts w:ascii="cmss10" w:hAnsi="cmss10"/>
              </w:rPr>
            </w:pPr>
            <w:r w:rsidRPr="006740B8">
              <w:rPr>
                <w:rFonts w:ascii="cmss10" w:hAnsi="cmss10"/>
              </w:rPr>
              <w:t xml:space="preserve"> </w:t>
            </w:r>
            <w:r w:rsidRPr="006740B8">
              <w:rPr>
                <w:rFonts w:ascii="cmss10" w:hAnsi="cmss10"/>
                <w:b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40B8">
              <w:rPr>
                <w:rFonts w:ascii="cmss10" w:hAnsi="cmss10"/>
                <w:b/>
                <w:bCs/>
              </w:rPr>
              <w:instrText xml:space="preserve"> FORMCHECKBOX </w:instrText>
            </w:r>
            <w:r w:rsidR="00000000">
              <w:rPr>
                <w:rFonts w:ascii="cmss10" w:hAnsi="cmss10"/>
                <w:b/>
                <w:bCs/>
              </w:rPr>
            </w:r>
            <w:r w:rsidR="00000000">
              <w:rPr>
                <w:rFonts w:ascii="cmss10" w:hAnsi="cmss10"/>
                <w:b/>
                <w:bCs/>
              </w:rPr>
              <w:fldChar w:fldCharType="separate"/>
            </w:r>
            <w:r w:rsidRPr="006740B8">
              <w:rPr>
                <w:rFonts w:ascii="cmss10" w:hAnsi="cmss10"/>
              </w:rPr>
              <w:fldChar w:fldCharType="end"/>
            </w:r>
            <w:r w:rsidRPr="006740B8">
              <w:rPr>
                <w:rFonts w:ascii="cmss10" w:hAnsi="cmss10"/>
              </w:rPr>
              <w:t xml:space="preserve"> Community Residence </w:t>
            </w:r>
          </w:p>
          <w:p w14:paraId="1BA9440B" w14:textId="23ED895F" w:rsidR="00A733C4" w:rsidRPr="006740B8" w:rsidRDefault="00A733C4" w:rsidP="003143A7">
            <w:pPr>
              <w:ind w:firstLine="0"/>
              <w:rPr>
                <w:rFonts w:ascii="cmss10" w:hAnsi="cmss10"/>
              </w:rPr>
            </w:pPr>
            <w:r w:rsidRPr="006740B8">
              <w:rPr>
                <w:rFonts w:ascii="cmss10" w:hAnsi="cmss10"/>
                <w:b/>
                <w:bCs/>
              </w:rPr>
              <w:t xml:space="preserve"> </w:t>
            </w:r>
            <w:r w:rsidRPr="006740B8">
              <w:rPr>
                <w:rFonts w:ascii="cmss10" w:hAnsi="cmss10"/>
                <w:b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40B8">
              <w:rPr>
                <w:rFonts w:ascii="cmss10" w:hAnsi="cmss10"/>
                <w:b/>
                <w:bCs/>
              </w:rPr>
              <w:instrText xml:space="preserve"> FORMCHECKBOX </w:instrText>
            </w:r>
            <w:r w:rsidR="00000000">
              <w:rPr>
                <w:rFonts w:ascii="cmss10" w:hAnsi="cmss10"/>
                <w:b/>
                <w:bCs/>
              </w:rPr>
            </w:r>
            <w:r w:rsidR="00000000">
              <w:rPr>
                <w:rFonts w:ascii="cmss10" w:hAnsi="cmss10"/>
                <w:b/>
                <w:bCs/>
              </w:rPr>
              <w:fldChar w:fldCharType="separate"/>
            </w:r>
            <w:r w:rsidRPr="006740B8">
              <w:rPr>
                <w:rFonts w:ascii="cmss10" w:hAnsi="cmss10"/>
              </w:rPr>
              <w:fldChar w:fldCharType="end"/>
            </w:r>
            <w:r w:rsidRPr="006740B8">
              <w:rPr>
                <w:rFonts w:ascii="cmss10" w:hAnsi="cmss10"/>
              </w:rPr>
              <w:t xml:space="preserve"> Family home </w:t>
            </w:r>
          </w:p>
          <w:p w14:paraId="0BBB772D" w14:textId="47A41437" w:rsidR="00A733C4" w:rsidRPr="006740B8" w:rsidRDefault="00A733C4" w:rsidP="003143A7">
            <w:pPr>
              <w:ind w:firstLine="0"/>
              <w:rPr>
                <w:rFonts w:ascii="cmss10" w:hAnsi="cmss10"/>
              </w:rPr>
            </w:pPr>
            <w:r w:rsidRPr="006740B8">
              <w:rPr>
                <w:rFonts w:ascii="cmss10" w:hAnsi="cmss10"/>
                <w:b/>
                <w:bCs/>
              </w:rPr>
              <w:t xml:space="preserve"> </w:t>
            </w:r>
            <w:r w:rsidRPr="006740B8">
              <w:rPr>
                <w:rFonts w:ascii="cmss10" w:hAnsi="cmss10"/>
                <w:b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40B8">
              <w:rPr>
                <w:rFonts w:ascii="cmss10" w:hAnsi="cmss10"/>
                <w:b/>
                <w:bCs/>
              </w:rPr>
              <w:instrText xml:space="preserve"> FORMCHECKBOX </w:instrText>
            </w:r>
            <w:r w:rsidR="00000000">
              <w:rPr>
                <w:rFonts w:ascii="cmss10" w:hAnsi="cmss10"/>
                <w:b/>
                <w:bCs/>
              </w:rPr>
            </w:r>
            <w:r w:rsidR="00000000">
              <w:rPr>
                <w:rFonts w:ascii="cmss10" w:hAnsi="cmss10"/>
                <w:b/>
                <w:bCs/>
              </w:rPr>
              <w:fldChar w:fldCharType="separate"/>
            </w:r>
            <w:r w:rsidRPr="006740B8">
              <w:rPr>
                <w:rFonts w:ascii="cmss10" w:hAnsi="cmss10"/>
              </w:rPr>
              <w:fldChar w:fldCharType="end"/>
            </w:r>
            <w:r w:rsidRPr="006740B8">
              <w:rPr>
                <w:rFonts w:ascii="cmss10" w:hAnsi="cmss10"/>
              </w:rPr>
              <w:t xml:space="preserve"> Private Residence</w:t>
            </w:r>
            <w:r w:rsidRPr="006740B8">
              <w:rPr>
                <w:rFonts w:ascii="cmss10" w:hAnsi="cmss10"/>
              </w:rPr>
              <w:tab/>
            </w:r>
          </w:p>
        </w:tc>
      </w:tr>
      <w:tr w:rsidR="00D15EA6" w:rsidRPr="006740B8" w14:paraId="7E1DF777" w14:textId="7FDEC8D3" w:rsidTr="00A733C4">
        <w:trPr>
          <w:gridAfter w:val="2"/>
          <w:wAfter w:w="1053" w:type="pct"/>
          <w:trHeight w:val="391"/>
        </w:trPr>
        <w:tc>
          <w:tcPr>
            <w:tcW w:w="1920" w:type="pct"/>
          </w:tcPr>
          <w:p w14:paraId="76A04903" w14:textId="16B5623C" w:rsidR="009842A0" w:rsidRPr="006740B8" w:rsidRDefault="003143A7" w:rsidP="00BC20B2">
            <w:pPr>
              <w:ind w:firstLine="0"/>
              <w:rPr>
                <w:rFonts w:ascii="cmss10" w:hAnsi="cmss10"/>
              </w:rPr>
            </w:pPr>
            <w:r w:rsidRPr="006740B8">
              <w:rPr>
                <w:rFonts w:ascii="cmss10" w:hAnsi="cmss10"/>
                <w:b/>
                <w:bCs/>
              </w:rPr>
              <w:t>Street Address, City &amp; zip</w:t>
            </w:r>
            <w:r w:rsidRPr="006740B8">
              <w:rPr>
                <w:rFonts w:ascii="cmss10" w:hAnsi="cmss10"/>
              </w:rPr>
              <w:t>:</w:t>
            </w:r>
            <w:r w:rsidRPr="006740B8">
              <w:rPr>
                <w:rFonts w:ascii="cmss10" w:hAnsi="cmss1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 w:rsidRPr="006740B8">
              <w:rPr>
                <w:rFonts w:ascii="cmss10" w:hAnsi="cmss10"/>
              </w:rPr>
              <w:instrText xml:space="preserve"> FORMTEXT </w:instrText>
            </w:r>
            <w:r w:rsidRPr="006740B8">
              <w:rPr>
                <w:rFonts w:ascii="cmss10" w:hAnsi="cmss10"/>
              </w:rPr>
            </w:r>
            <w:r w:rsidRPr="006740B8">
              <w:rPr>
                <w:rFonts w:ascii="cmss10" w:hAnsi="cmss10"/>
              </w:rPr>
              <w:fldChar w:fldCharType="separate"/>
            </w:r>
            <w:r w:rsidRPr="006740B8">
              <w:rPr>
                <w:rFonts w:ascii="cmss10" w:hAnsi="cmss10"/>
                <w:noProof/>
              </w:rPr>
              <w:t> </w:t>
            </w:r>
            <w:r w:rsidRPr="006740B8">
              <w:rPr>
                <w:rFonts w:ascii="cmss10" w:hAnsi="cmss10"/>
                <w:noProof/>
              </w:rPr>
              <w:t> </w:t>
            </w:r>
            <w:r w:rsidRPr="006740B8">
              <w:rPr>
                <w:rFonts w:ascii="cmss10" w:hAnsi="cmss10"/>
                <w:noProof/>
              </w:rPr>
              <w:t> </w:t>
            </w:r>
            <w:r w:rsidRPr="006740B8">
              <w:rPr>
                <w:rFonts w:ascii="cmss10" w:hAnsi="cmss10"/>
                <w:noProof/>
              </w:rPr>
              <w:t> </w:t>
            </w:r>
            <w:r w:rsidRPr="006740B8">
              <w:rPr>
                <w:rFonts w:ascii="cmss10" w:hAnsi="cmss10"/>
                <w:noProof/>
              </w:rPr>
              <w:t> </w:t>
            </w:r>
            <w:r w:rsidRPr="006740B8">
              <w:rPr>
                <w:rFonts w:ascii="cmss10" w:hAnsi="cmss10"/>
              </w:rPr>
              <w:fldChar w:fldCharType="end"/>
            </w:r>
            <w:bookmarkEnd w:id="7"/>
          </w:p>
        </w:tc>
        <w:tc>
          <w:tcPr>
            <w:tcW w:w="1053" w:type="pct"/>
          </w:tcPr>
          <w:p w14:paraId="0F0DAFD6" w14:textId="3043ED8B" w:rsidR="009842A0" w:rsidRPr="006740B8" w:rsidRDefault="009842A0" w:rsidP="00BC20B2">
            <w:pPr>
              <w:ind w:firstLine="0"/>
              <w:rPr>
                <w:rFonts w:ascii="cmss10" w:hAnsi="cmss10"/>
                <w:b/>
                <w:bCs/>
              </w:rPr>
            </w:pPr>
            <w:r w:rsidRPr="006740B8">
              <w:rPr>
                <w:rFonts w:ascii="cmss10" w:hAnsi="cmss10"/>
                <w:b/>
                <w:bCs/>
              </w:rPr>
              <w:t>Phone</w:t>
            </w:r>
            <w:r w:rsidR="00AA2430" w:rsidRPr="006740B8">
              <w:rPr>
                <w:rFonts w:ascii="cmss10" w:hAnsi="cmss10"/>
                <w:b/>
                <w:bCs/>
              </w:rPr>
              <w:t xml:space="preserve"> #</w:t>
            </w:r>
            <w:r w:rsidRPr="006740B8">
              <w:rPr>
                <w:rFonts w:ascii="cmss10" w:hAnsi="cmss10"/>
                <w:b/>
                <w:bCs/>
              </w:rPr>
              <w:t>:</w:t>
            </w:r>
            <w:r w:rsidR="008957D2" w:rsidRPr="006740B8">
              <w:rPr>
                <w:rFonts w:ascii="cmss10" w:hAnsi="cmss10"/>
                <w:b/>
                <w:bCs/>
              </w:rPr>
              <w:t xml:space="preserve"> </w:t>
            </w:r>
            <w:r w:rsidR="008957D2" w:rsidRPr="006740B8">
              <w:rPr>
                <w:rFonts w:ascii="cmss10" w:hAnsi="cmss10"/>
                <w:b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8957D2" w:rsidRPr="006740B8">
              <w:rPr>
                <w:rFonts w:ascii="cmss10" w:hAnsi="cmss10"/>
                <w:b/>
                <w:bCs/>
              </w:rPr>
              <w:instrText xml:space="preserve"> FORMTEXT </w:instrText>
            </w:r>
            <w:r w:rsidR="008957D2" w:rsidRPr="006740B8">
              <w:rPr>
                <w:rFonts w:ascii="cmss10" w:hAnsi="cmss10"/>
                <w:b/>
                <w:bCs/>
              </w:rPr>
            </w:r>
            <w:r w:rsidR="008957D2" w:rsidRPr="006740B8">
              <w:rPr>
                <w:rFonts w:ascii="cmss10" w:hAnsi="cmss10"/>
                <w:b/>
                <w:bCs/>
              </w:rPr>
              <w:fldChar w:fldCharType="separate"/>
            </w:r>
            <w:r w:rsidR="008957D2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8957D2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8957D2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8957D2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8957D2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8957D2" w:rsidRPr="006740B8">
              <w:rPr>
                <w:rFonts w:ascii="cmss10" w:hAnsi="cmss10"/>
                <w:b/>
                <w:bCs/>
              </w:rPr>
              <w:fldChar w:fldCharType="end"/>
            </w:r>
          </w:p>
          <w:p w14:paraId="0A76197D" w14:textId="77777777" w:rsidR="006740B8" w:rsidRDefault="006740B8" w:rsidP="00BC20B2">
            <w:pPr>
              <w:ind w:firstLine="0"/>
              <w:rPr>
                <w:rFonts w:ascii="cmss10" w:hAnsi="cmss10"/>
                <w:b/>
                <w:bCs/>
              </w:rPr>
            </w:pPr>
          </w:p>
          <w:p w14:paraId="2CEADEF2" w14:textId="011B2C10" w:rsidR="00AA2430" w:rsidRPr="006740B8" w:rsidRDefault="00AA2430" w:rsidP="00BC20B2">
            <w:pPr>
              <w:ind w:firstLine="0"/>
              <w:rPr>
                <w:rFonts w:ascii="cmss10" w:hAnsi="cmss10"/>
              </w:rPr>
            </w:pPr>
            <w:r w:rsidRPr="006740B8">
              <w:rPr>
                <w:rFonts w:ascii="cmss10" w:hAnsi="cmss10"/>
                <w:b/>
                <w:bCs/>
              </w:rPr>
              <w:t>Best method &amp; time of day to contact</w:t>
            </w:r>
            <w:r w:rsidRPr="006740B8">
              <w:rPr>
                <w:rFonts w:ascii="cmss10" w:hAnsi="cmss10"/>
              </w:rPr>
              <w:t>:</w:t>
            </w:r>
            <w:r w:rsidR="003143A7" w:rsidRPr="006740B8">
              <w:rPr>
                <w:rFonts w:ascii="cmss10" w:hAnsi="cmss10"/>
                <w:b/>
                <w:bCs/>
              </w:rPr>
              <w:t xml:space="preserve"> </w:t>
            </w:r>
            <w:r w:rsidR="003143A7" w:rsidRPr="006740B8">
              <w:rPr>
                <w:rFonts w:ascii="cmss10" w:hAnsi="cmss10"/>
                <w:b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3143A7" w:rsidRPr="006740B8">
              <w:rPr>
                <w:rFonts w:ascii="cmss10" w:hAnsi="cmss10"/>
                <w:b/>
                <w:bCs/>
              </w:rPr>
              <w:instrText xml:space="preserve"> FORMTEXT </w:instrText>
            </w:r>
            <w:r w:rsidR="003143A7" w:rsidRPr="006740B8">
              <w:rPr>
                <w:rFonts w:ascii="cmss10" w:hAnsi="cmss10"/>
                <w:b/>
                <w:bCs/>
              </w:rPr>
            </w:r>
            <w:r w:rsidR="003143A7" w:rsidRPr="006740B8">
              <w:rPr>
                <w:rFonts w:ascii="cmss10" w:hAnsi="cmss10"/>
                <w:b/>
                <w:bCs/>
              </w:rPr>
              <w:fldChar w:fldCharType="separate"/>
            </w:r>
            <w:r w:rsidR="003143A7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3143A7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3143A7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3143A7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3143A7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3143A7" w:rsidRPr="006740B8">
              <w:rPr>
                <w:rFonts w:ascii="cmss10" w:hAnsi="cmss10"/>
                <w:b/>
                <w:bCs/>
              </w:rPr>
              <w:fldChar w:fldCharType="end"/>
            </w:r>
          </w:p>
        </w:tc>
        <w:tc>
          <w:tcPr>
            <w:tcW w:w="974" w:type="pct"/>
          </w:tcPr>
          <w:p w14:paraId="20CB407D" w14:textId="53D1476A" w:rsidR="009842A0" w:rsidRPr="006740B8" w:rsidRDefault="009842A0" w:rsidP="00BC20B2">
            <w:pPr>
              <w:ind w:firstLine="0"/>
              <w:rPr>
                <w:rFonts w:ascii="cmss10" w:hAnsi="cmss10"/>
                <w:b/>
                <w:bCs/>
              </w:rPr>
            </w:pPr>
            <w:r w:rsidRPr="006740B8">
              <w:rPr>
                <w:rFonts w:ascii="cmss10" w:hAnsi="cmss10"/>
                <w:b/>
                <w:bCs/>
              </w:rPr>
              <w:t>Specify the language spoken if other than English</w:t>
            </w:r>
            <w:r w:rsidRPr="006740B8">
              <w:rPr>
                <w:rFonts w:ascii="cmss10" w:hAnsi="cmss10"/>
              </w:rPr>
              <w:t>:</w:t>
            </w:r>
            <w:r w:rsidR="008957D2" w:rsidRPr="006740B8">
              <w:rPr>
                <w:rFonts w:ascii="cmss10" w:hAnsi="cmss10"/>
                <w:b/>
                <w:bCs/>
              </w:rPr>
              <w:t xml:space="preserve"> </w:t>
            </w:r>
            <w:r w:rsidR="008957D2" w:rsidRPr="006740B8">
              <w:rPr>
                <w:rFonts w:ascii="cmss10" w:hAnsi="cmss10"/>
                <w:b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8957D2" w:rsidRPr="006740B8">
              <w:rPr>
                <w:rFonts w:ascii="cmss10" w:hAnsi="cmss10"/>
                <w:b/>
                <w:bCs/>
              </w:rPr>
              <w:instrText xml:space="preserve"> FORMTEXT </w:instrText>
            </w:r>
            <w:r w:rsidR="008957D2" w:rsidRPr="006740B8">
              <w:rPr>
                <w:rFonts w:ascii="cmss10" w:hAnsi="cmss10"/>
                <w:b/>
                <w:bCs/>
              </w:rPr>
            </w:r>
            <w:r w:rsidR="008957D2" w:rsidRPr="006740B8">
              <w:rPr>
                <w:rFonts w:ascii="cmss10" w:hAnsi="cmss10"/>
                <w:b/>
                <w:bCs/>
              </w:rPr>
              <w:fldChar w:fldCharType="separate"/>
            </w:r>
            <w:r w:rsidR="008957D2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8957D2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8957D2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8957D2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8957D2" w:rsidRPr="006740B8">
              <w:rPr>
                <w:rFonts w:ascii="cmss10" w:hAnsi="cmss10"/>
                <w:b/>
                <w:bCs/>
                <w:noProof/>
              </w:rPr>
              <w:t> </w:t>
            </w:r>
            <w:r w:rsidR="008957D2" w:rsidRPr="006740B8">
              <w:rPr>
                <w:rFonts w:ascii="cmss10" w:hAnsi="cmss10"/>
                <w:b/>
                <w:bCs/>
              </w:rPr>
              <w:fldChar w:fldCharType="end"/>
            </w:r>
          </w:p>
        </w:tc>
      </w:tr>
      <w:tr w:rsidR="00AA2430" w:rsidRPr="006740B8" w14:paraId="759A5209" w14:textId="53DC6288" w:rsidTr="00A733C4">
        <w:trPr>
          <w:gridAfter w:val="2"/>
          <w:wAfter w:w="1053" w:type="pct"/>
          <w:trHeight w:val="784"/>
        </w:trPr>
        <w:tc>
          <w:tcPr>
            <w:tcW w:w="1920" w:type="pct"/>
          </w:tcPr>
          <w:p w14:paraId="3C91B6C2" w14:textId="4EEB8D46" w:rsidR="00AA2430" w:rsidRPr="006740B8" w:rsidRDefault="00AA2430" w:rsidP="00BC20B2">
            <w:pPr>
              <w:ind w:firstLine="0"/>
              <w:rPr>
                <w:rFonts w:ascii="cmss10" w:hAnsi="cmss10"/>
              </w:rPr>
            </w:pPr>
          </w:p>
        </w:tc>
        <w:tc>
          <w:tcPr>
            <w:tcW w:w="2027" w:type="pct"/>
            <w:gridSpan w:val="2"/>
          </w:tcPr>
          <w:p w14:paraId="48BCD971" w14:textId="26F1D36E" w:rsidR="00AA2430" w:rsidRPr="006740B8" w:rsidRDefault="00AA2430" w:rsidP="00BC20B2">
            <w:pPr>
              <w:ind w:firstLine="0"/>
              <w:rPr>
                <w:rFonts w:ascii="cmss10" w:hAnsi="cmss10"/>
              </w:rPr>
            </w:pPr>
          </w:p>
        </w:tc>
      </w:tr>
    </w:tbl>
    <w:p w14:paraId="376D72FF" w14:textId="77777777" w:rsidR="004C6B28" w:rsidRDefault="004C6B28" w:rsidP="004C6B28">
      <w:pPr>
        <w:pStyle w:val="ListParagraph"/>
        <w:numPr>
          <w:ilvl w:val="0"/>
          <w:numId w:val="3"/>
        </w:numPr>
        <w:rPr>
          <w:rFonts w:ascii="cmss10" w:hAnsi="cmss10"/>
        </w:rPr>
      </w:pPr>
      <w:r w:rsidRPr="00AA605B">
        <w:rPr>
          <w:rFonts w:ascii="cmss10" w:hAnsi="cmss10"/>
        </w:rPr>
        <w:t xml:space="preserve">Provide copies of all insurance cards- front &amp; back including primary subscriber information if different than </w:t>
      </w:r>
      <w:r>
        <w:rPr>
          <w:rFonts w:ascii="cmss10" w:hAnsi="cmss10"/>
        </w:rPr>
        <w:t xml:space="preserve">the </w:t>
      </w:r>
      <w:r w:rsidRPr="00AA605B">
        <w:rPr>
          <w:rFonts w:ascii="cmss10" w:hAnsi="cmss10"/>
        </w:rPr>
        <w:t>referred individual</w:t>
      </w:r>
    </w:p>
    <w:p w14:paraId="7CE17334" w14:textId="77777777" w:rsidR="004C6B28" w:rsidRPr="00AA605B" w:rsidRDefault="004C6B28" w:rsidP="004C6B28">
      <w:pPr>
        <w:pStyle w:val="ListParagraph"/>
        <w:numPr>
          <w:ilvl w:val="0"/>
          <w:numId w:val="3"/>
        </w:numPr>
        <w:rPr>
          <w:rFonts w:ascii="cmss10" w:hAnsi="cmss10"/>
        </w:rPr>
      </w:pPr>
      <w:r w:rsidRPr="00AA605B">
        <w:rPr>
          <w:rFonts w:ascii="cmss10" w:hAnsi="cmss10"/>
        </w:rPr>
        <w:t>Copy of Life plan.</w:t>
      </w:r>
    </w:p>
    <w:p w14:paraId="700D9889" w14:textId="77777777" w:rsidR="004C6B28" w:rsidRPr="006740B8" w:rsidRDefault="004C6B28" w:rsidP="004C6B28">
      <w:pPr>
        <w:pStyle w:val="ListParagraph"/>
        <w:numPr>
          <w:ilvl w:val="0"/>
          <w:numId w:val="3"/>
        </w:numPr>
        <w:rPr>
          <w:rFonts w:ascii="cmss10" w:hAnsi="cmss10"/>
        </w:rPr>
      </w:pPr>
      <w:r w:rsidRPr="006740B8">
        <w:rPr>
          <w:rFonts w:ascii="cmss10" w:hAnsi="cmss10"/>
        </w:rPr>
        <w:t>Copy of IEP (for school-aged referrals)</w:t>
      </w:r>
    </w:p>
    <w:p w14:paraId="54A1A958" w14:textId="77777777" w:rsidR="004C6B28" w:rsidRPr="006740B8" w:rsidRDefault="004C6B28" w:rsidP="004C6B28">
      <w:pPr>
        <w:pStyle w:val="ListParagraph"/>
        <w:numPr>
          <w:ilvl w:val="0"/>
          <w:numId w:val="3"/>
        </w:numPr>
        <w:rPr>
          <w:rFonts w:ascii="cmss10" w:hAnsi="cmss10"/>
        </w:rPr>
      </w:pPr>
      <w:r w:rsidRPr="006740B8">
        <w:rPr>
          <w:rFonts w:ascii="cmss10" w:hAnsi="cmss10"/>
        </w:rPr>
        <w:t xml:space="preserve">Script for the PT, OT, and SLP evaluation  </w:t>
      </w:r>
    </w:p>
    <w:p w14:paraId="68628133" w14:textId="41454C08" w:rsidR="004C6B28" w:rsidRPr="004C6B28" w:rsidRDefault="004C6B28" w:rsidP="004C6B28">
      <w:pPr>
        <w:pStyle w:val="ListParagraph"/>
        <w:numPr>
          <w:ilvl w:val="0"/>
          <w:numId w:val="3"/>
        </w:numPr>
        <w:rPr>
          <w:rFonts w:ascii="cmss10" w:hAnsi="cmss10"/>
        </w:rPr>
      </w:pPr>
      <w:r w:rsidRPr="006740B8">
        <w:rPr>
          <w:rFonts w:ascii="cmss10" w:hAnsi="cmss10"/>
        </w:rPr>
        <w:t xml:space="preserve">Copy of the signed authorization (s) of consent to disclose PHI. </w:t>
      </w:r>
    </w:p>
    <w:p w14:paraId="014F22B3" w14:textId="77777777" w:rsidR="004C6B28" w:rsidRDefault="004C6B28" w:rsidP="003F6F44">
      <w:pPr>
        <w:ind w:firstLine="0"/>
        <w:rPr>
          <w:rFonts w:ascii="cmss10" w:hAnsi="cmss10"/>
          <w:b/>
          <w:bCs/>
        </w:rPr>
      </w:pPr>
    </w:p>
    <w:p w14:paraId="259BDD8F" w14:textId="77777777" w:rsidR="004C6B28" w:rsidRPr="006740B8" w:rsidRDefault="004C6B28" w:rsidP="003F6F44">
      <w:pPr>
        <w:ind w:firstLine="0"/>
        <w:rPr>
          <w:rFonts w:ascii="cmss10" w:hAnsi="cmss10"/>
          <w:b/>
          <w:bCs/>
        </w:rPr>
      </w:pPr>
    </w:p>
    <w:p w14:paraId="0197754B" w14:textId="77777777" w:rsidR="00E73DD5" w:rsidRPr="006740B8" w:rsidRDefault="00E73DD5" w:rsidP="00E73DD5">
      <w:pPr>
        <w:ind w:left="360" w:firstLine="0"/>
        <w:rPr>
          <w:rFonts w:ascii="cmss10" w:hAnsi="cmss10"/>
        </w:rPr>
      </w:pPr>
      <w:r w:rsidRPr="006740B8">
        <w:rPr>
          <w:rFonts w:ascii="cmss10" w:hAnsi="cmss10"/>
        </w:rPr>
        <w:lastRenderedPageBreak/>
        <w:t>By signing this Consent Form, you permit Presence Services to contact you or your representative</w:t>
      </w:r>
      <w:r>
        <w:rPr>
          <w:rFonts w:ascii="cmss10" w:hAnsi="cmss10"/>
        </w:rPr>
        <w:t xml:space="preserve"> </w:t>
      </w:r>
      <w:r w:rsidRPr="006740B8">
        <w:rPr>
          <w:rFonts w:ascii="cmss10" w:hAnsi="cmss10"/>
        </w:rPr>
        <w:t xml:space="preserve">about potential enrollment. </w:t>
      </w:r>
    </w:p>
    <w:p w14:paraId="08273C6D" w14:textId="77777777" w:rsidR="003F6F44" w:rsidRDefault="003F6F44" w:rsidP="00C23F44">
      <w:pPr>
        <w:ind w:firstLine="720"/>
        <w:rPr>
          <w:rFonts w:ascii="cmss10" w:hAnsi="cmss10"/>
          <w:b/>
          <w:bCs/>
        </w:rPr>
      </w:pPr>
    </w:p>
    <w:p w14:paraId="28D3F83A" w14:textId="77777777" w:rsidR="004C6B28" w:rsidRPr="006740B8" w:rsidRDefault="004C6B28" w:rsidP="00C23F44">
      <w:pPr>
        <w:ind w:firstLine="720"/>
        <w:rPr>
          <w:rFonts w:ascii="cmss10" w:hAnsi="cmss10"/>
          <w:b/>
          <w:bCs/>
        </w:rPr>
      </w:pPr>
    </w:p>
    <w:p w14:paraId="7D0F4D9D" w14:textId="7E708088" w:rsidR="003F6F44" w:rsidRPr="006740B8" w:rsidRDefault="00292F9F" w:rsidP="00E73DD5">
      <w:pPr>
        <w:pStyle w:val="Heading2"/>
        <w:jc w:val="center"/>
        <w:rPr>
          <w:rFonts w:ascii="cmss10" w:hAnsi="cmss10"/>
          <w:sz w:val="24"/>
          <w:szCs w:val="24"/>
        </w:rPr>
      </w:pPr>
      <w:r w:rsidRPr="006740B8">
        <w:rPr>
          <w:rFonts w:ascii="cmss10" w:hAnsi="cmss10"/>
          <w:sz w:val="24"/>
          <w:szCs w:val="24"/>
        </w:rPr>
        <w:t>Permission to Use and Disclose Confidential Information</w:t>
      </w:r>
    </w:p>
    <w:p w14:paraId="336403D7" w14:textId="77777777" w:rsidR="00A925A3" w:rsidRPr="006740B8" w:rsidRDefault="00A925A3" w:rsidP="00A925A3">
      <w:pPr>
        <w:ind w:firstLine="0"/>
        <w:rPr>
          <w:rFonts w:ascii="cmss10" w:hAnsi="cmss10"/>
        </w:rPr>
      </w:pPr>
    </w:p>
    <w:p w14:paraId="271DA129" w14:textId="4D2C3116" w:rsidR="00E17F49" w:rsidRPr="006740B8" w:rsidRDefault="00E17F49" w:rsidP="00B12C2B">
      <w:pPr>
        <w:rPr>
          <w:rFonts w:ascii="cmss10" w:hAnsi="cmss10"/>
        </w:rPr>
      </w:pPr>
      <w:r w:rsidRPr="006740B8">
        <w:rPr>
          <w:rFonts w:ascii="cmss10" w:hAnsi="cmss10"/>
        </w:rPr>
        <w:t>The person who</w:t>
      </w:r>
      <w:r w:rsidR="002B74D4" w:rsidRPr="006740B8">
        <w:rPr>
          <w:rFonts w:ascii="cmss10" w:hAnsi="cmss10"/>
        </w:rPr>
        <w:t>se</w:t>
      </w:r>
      <w:r w:rsidRPr="006740B8">
        <w:rPr>
          <w:rFonts w:ascii="cmss10" w:hAnsi="cmss10"/>
        </w:rPr>
        <w:t xml:space="preserve"> information may be used or disclosed is:</w:t>
      </w:r>
    </w:p>
    <w:p w14:paraId="0EE4CB7E" w14:textId="2537CB0B" w:rsidR="00E17F49" w:rsidRPr="006740B8" w:rsidRDefault="00E17F49" w:rsidP="00292F9F">
      <w:pPr>
        <w:rPr>
          <w:rFonts w:ascii="cmss10" w:hAnsi="cmss10"/>
        </w:rPr>
      </w:pPr>
      <w:r w:rsidRPr="006740B8">
        <w:rPr>
          <w:rFonts w:ascii="cmss10" w:hAnsi="cmss10"/>
        </w:rPr>
        <w:tab/>
        <w:t>Name:</w:t>
      </w:r>
      <w:r w:rsidR="00E73DD5">
        <w:rPr>
          <w:rFonts w:ascii="cmss10" w:hAnsi="cmss1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E73DD5">
        <w:rPr>
          <w:rFonts w:ascii="cmss10" w:hAnsi="cmss10"/>
        </w:rPr>
        <w:instrText xml:space="preserve"> FORMTEXT </w:instrText>
      </w:r>
      <w:r w:rsidR="00E73DD5">
        <w:rPr>
          <w:rFonts w:ascii="cmss10" w:hAnsi="cmss10"/>
        </w:rPr>
      </w:r>
      <w:r w:rsidR="00E73DD5">
        <w:rPr>
          <w:rFonts w:ascii="cmss10" w:hAnsi="cmss10"/>
        </w:rPr>
        <w:fldChar w:fldCharType="separate"/>
      </w:r>
      <w:r w:rsidR="00E73DD5">
        <w:rPr>
          <w:rFonts w:ascii="cmss10" w:hAnsi="cmss10"/>
          <w:noProof/>
        </w:rPr>
        <w:t> </w:t>
      </w:r>
      <w:r w:rsidR="00E73DD5">
        <w:rPr>
          <w:rFonts w:ascii="cmss10" w:hAnsi="cmss10"/>
          <w:noProof/>
        </w:rPr>
        <w:t> </w:t>
      </w:r>
      <w:r w:rsidR="00E73DD5">
        <w:rPr>
          <w:rFonts w:ascii="cmss10" w:hAnsi="cmss10"/>
          <w:noProof/>
        </w:rPr>
        <w:t> </w:t>
      </w:r>
      <w:r w:rsidR="00E73DD5">
        <w:rPr>
          <w:rFonts w:ascii="cmss10" w:hAnsi="cmss10"/>
          <w:noProof/>
        </w:rPr>
        <w:t> </w:t>
      </w:r>
      <w:r w:rsidR="00E73DD5">
        <w:rPr>
          <w:rFonts w:ascii="cmss10" w:hAnsi="cmss10"/>
          <w:noProof/>
        </w:rPr>
        <w:t> </w:t>
      </w:r>
      <w:r w:rsidR="00E73DD5">
        <w:rPr>
          <w:rFonts w:ascii="cmss10" w:hAnsi="cmss10"/>
        </w:rPr>
        <w:fldChar w:fldCharType="end"/>
      </w:r>
    </w:p>
    <w:p w14:paraId="17F05C4C" w14:textId="687532B2" w:rsidR="00A925A3" w:rsidRPr="006740B8" w:rsidRDefault="00E17F49" w:rsidP="004F76A6">
      <w:pPr>
        <w:rPr>
          <w:rFonts w:ascii="cmss10" w:hAnsi="cmss10"/>
        </w:rPr>
      </w:pPr>
      <w:r w:rsidRPr="006740B8">
        <w:rPr>
          <w:rFonts w:ascii="cmss10" w:hAnsi="cmss10"/>
        </w:rPr>
        <w:tab/>
        <w:t>Date of Birth:</w:t>
      </w:r>
      <w:r w:rsidR="00E73DD5" w:rsidRPr="00E73DD5">
        <w:rPr>
          <w:rFonts w:ascii="cmss10" w:hAnsi="cmss10"/>
        </w:rPr>
        <w:t xml:space="preserve"> </w:t>
      </w:r>
      <w:r w:rsidR="00E73DD5">
        <w:rPr>
          <w:rFonts w:ascii="cmss10" w:hAnsi="cmss1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E73DD5">
        <w:rPr>
          <w:rFonts w:ascii="cmss10" w:hAnsi="cmss10"/>
        </w:rPr>
        <w:instrText xml:space="preserve"> FORMTEXT </w:instrText>
      </w:r>
      <w:r w:rsidR="00E73DD5">
        <w:rPr>
          <w:rFonts w:ascii="cmss10" w:hAnsi="cmss10"/>
        </w:rPr>
      </w:r>
      <w:r w:rsidR="00E73DD5">
        <w:rPr>
          <w:rFonts w:ascii="cmss10" w:hAnsi="cmss10"/>
        </w:rPr>
        <w:fldChar w:fldCharType="separate"/>
      </w:r>
      <w:r w:rsidR="00E73DD5">
        <w:rPr>
          <w:rFonts w:ascii="cmss10" w:hAnsi="cmss10"/>
          <w:noProof/>
        </w:rPr>
        <w:t> </w:t>
      </w:r>
      <w:r w:rsidR="00E73DD5">
        <w:rPr>
          <w:rFonts w:ascii="cmss10" w:hAnsi="cmss10"/>
          <w:noProof/>
        </w:rPr>
        <w:t> </w:t>
      </w:r>
      <w:r w:rsidR="00E73DD5">
        <w:rPr>
          <w:rFonts w:ascii="cmss10" w:hAnsi="cmss10"/>
          <w:noProof/>
        </w:rPr>
        <w:t> </w:t>
      </w:r>
      <w:r w:rsidR="00E73DD5">
        <w:rPr>
          <w:rFonts w:ascii="cmss10" w:hAnsi="cmss10"/>
          <w:noProof/>
        </w:rPr>
        <w:t> </w:t>
      </w:r>
      <w:r w:rsidR="00E73DD5">
        <w:rPr>
          <w:rFonts w:ascii="cmss10" w:hAnsi="cmss10"/>
          <w:noProof/>
        </w:rPr>
        <w:t> </w:t>
      </w:r>
      <w:r w:rsidR="00E73DD5">
        <w:rPr>
          <w:rFonts w:ascii="cmss10" w:hAnsi="cmss10"/>
        </w:rPr>
        <w:fldChar w:fldCharType="end"/>
      </w:r>
    </w:p>
    <w:p w14:paraId="7E3AF830" w14:textId="21D9F879" w:rsidR="001C02E7" w:rsidRPr="006740B8" w:rsidRDefault="001C02E7" w:rsidP="002B74D4">
      <w:pPr>
        <w:pStyle w:val="ListParagraph"/>
        <w:numPr>
          <w:ilvl w:val="0"/>
          <w:numId w:val="6"/>
        </w:numPr>
        <w:rPr>
          <w:rFonts w:ascii="cmss10" w:hAnsi="cmss10"/>
        </w:rPr>
      </w:pPr>
      <w:r w:rsidRPr="006740B8">
        <w:rPr>
          <w:rFonts w:ascii="cmss10" w:hAnsi="cmss10"/>
        </w:rPr>
        <w:t xml:space="preserve">The information that may be disclosed includes your contact and insurance information as specified on page 1. </w:t>
      </w:r>
    </w:p>
    <w:p w14:paraId="15F8D5A6" w14:textId="373FCA1E" w:rsidR="001C02E7" w:rsidRPr="006740B8" w:rsidRDefault="004C6B28" w:rsidP="002B74D4">
      <w:pPr>
        <w:pStyle w:val="ListParagraph"/>
        <w:numPr>
          <w:ilvl w:val="0"/>
          <w:numId w:val="6"/>
        </w:numPr>
        <w:rPr>
          <w:rFonts w:ascii="cmss10" w:hAnsi="cmss10"/>
        </w:rPr>
      </w:pPr>
      <w:r>
        <w:rPr>
          <w:rFonts w:ascii="cmss10" w:hAnsi="cmss10"/>
        </w:rPr>
        <w:t>This</w:t>
      </w:r>
      <w:r w:rsidR="001C02E7" w:rsidRPr="006740B8">
        <w:rPr>
          <w:rFonts w:ascii="cmss10" w:hAnsi="cmss10"/>
        </w:rPr>
        <w:t xml:space="preserve"> information </w:t>
      </w:r>
      <w:r w:rsidR="00F13D17" w:rsidRPr="006740B8">
        <w:rPr>
          <w:rFonts w:ascii="cmss10" w:hAnsi="cmss10"/>
        </w:rPr>
        <w:t xml:space="preserve">may be disclosed to Presence Services. </w:t>
      </w:r>
    </w:p>
    <w:p w14:paraId="1A19BF7F" w14:textId="6A440749" w:rsidR="00F13D17" w:rsidRPr="006740B8" w:rsidRDefault="00F13D17" w:rsidP="002B74D4">
      <w:pPr>
        <w:pStyle w:val="ListParagraph"/>
        <w:numPr>
          <w:ilvl w:val="0"/>
          <w:numId w:val="6"/>
        </w:numPr>
        <w:rPr>
          <w:rFonts w:ascii="cmss10" w:hAnsi="cmss10"/>
        </w:rPr>
      </w:pPr>
      <w:r w:rsidRPr="006740B8">
        <w:rPr>
          <w:rFonts w:ascii="cmss10" w:hAnsi="cmss10"/>
        </w:rPr>
        <w:t>Use and disclosure of this information is permitted only as necessary for pre</w:t>
      </w:r>
      <w:r w:rsidR="004E049C" w:rsidRPr="006740B8">
        <w:rPr>
          <w:rFonts w:ascii="cmss10" w:hAnsi="cmss10"/>
        </w:rPr>
        <w:t>-</w:t>
      </w:r>
      <w:r w:rsidRPr="006740B8">
        <w:rPr>
          <w:rFonts w:ascii="cmss10" w:hAnsi="cmss10"/>
        </w:rPr>
        <w:t xml:space="preserve">enrolment evaluation and contact. </w:t>
      </w:r>
    </w:p>
    <w:p w14:paraId="3F1C14D9" w14:textId="51A7C8C9" w:rsidR="00F13D17" w:rsidRPr="006740B8" w:rsidRDefault="00E73DD5" w:rsidP="002B74D4">
      <w:pPr>
        <w:pStyle w:val="ListParagraph"/>
        <w:numPr>
          <w:ilvl w:val="0"/>
          <w:numId w:val="6"/>
        </w:numPr>
        <w:rPr>
          <w:rFonts w:ascii="cmss10" w:hAnsi="cmss10"/>
        </w:rPr>
      </w:pPr>
      <w:r w:rsidRPr="006740B8">
        <w:rPr>
          <w:rFonts w:ascii="cmss10" w:hAnsi="cmss10"/>
        </w:rPr>
        <w:t>Th</w:t>
      </w:r>
      <w:r>
        <w:rPr>
          <w:rFonts w:ascii="cmss10" w:hAnsi="cmss10"/>
        </w:rPr>
        <w:t xml:space="preserve">is </w:t>
      </w:r>
      <w:r w:rsidR="00F13D17" w:rsidRPr="006740B8">
        <w:rPr>
          <w:rFonts w:ascii="cmss10" w:hAnsi="cmss10"/>
        </w:rPr>
        <w:t xml:space="preserve">permission expires </w:t>
      </w:r>
      <w:r w:rsidRPr="006740B8">
        <w:rPr>
          <w:rFonts w:ascii="cmss10" w:hAnsi="cmss10"/>
        </w:rPr>
        <w:t>on</w:t>
      </w:r>
      <w:r>
        <w:rPr>
          <w:rFonts w:ascii="cmss10" w:hAnsi="cmss10"/>
        </w:rPr>
        <w:t xml:space="preserve"> </w:t>
      </w:r>
      <w:r w:rsidRPr="006740B8">
        <w:rPr>
          <w:rFonts w:ascii="cmss10" w:hAnsi="cmss10"/>
        </w:rPr>
        <w:t xml:space="preserve"> </w:t>
      </w:r>
      <w:r>
        <w:rPr>
          <w:rFonts w:ascii="cmss10" w:hAnsi="cmss1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8" w:name="Text7"/>
      <w:r>
        <w:rPr>
          <w:rFonts w:ascii="cmss10" w:hAnsi="cmss10"/>
        </w:rPr>
        <w:instrText xml:space="preserve"> FORMTEXT </w:instrText>
      </w:r>
      <w:r>
        <w:rPr>
          <w:rFonts w:ascii="cmss10" w:hAnsi="cmss10"/>
        </w:rPr>
      </w:r>
      <w:r>
        <w:rPr>
          <w:rFonts w:ascii="cmss10" w:hAnsi="cmss10"/>
        </w:rPr>
        <w:fldChar w:fldCharType="separate"/>
      </w:r>
      <w:r>
        <w:rPr>
          <w:rFonts w:ascii="cmss10" w:hAnsi="cmss10"/>
          <w:noProof/>
        </w:rPr>
        <w:t> </w:t>
      </w:r>
      <w:r>
        <w:rPr>
          <w:rFonts w:ascii="cmss10" w:hAnsi="cmss10"/>
          <w:noProof/>
        </w:rPr>
        <w:t> </w:t>
      </w:r>
      <w:r>
        <w:rPr>
          <w:rFonts w:ascii="cmss10" w:hAnsi="cmss10"/>
          <w:noProof/>
        </w:rPr>
        <w:t> </w:t>
      </w:r>
      <w:r>
        <w:rPr>
          <w:rFonts w:ascii="cmss10" w:hAnsi="cmss10"/>
          <w:noProof/>
        </w:rPr>
        <w:t> </w:t>
      </w:r>
      <w:r>
        <w:rPr>
          <w:rFonts w:ascii="cmss10" w:hAnsi="cmss10"/>
          <w:noProof/>
        </w:rPr>
        <w:t> </w:t>
      </w:r>
      <w:r>
        <w:rPr>
          <w:rFonts w:ascii="cmss10" w:hAnsi="cmss10"/>
        </w:rPr>
        <w:fldChar w:fldCharType="end"/>
      </w:r>
      <w:bookmarkEnd w:id="8"/>
      <w:r w:rsidRPr="006740B8">
        <w:rPr>
          <w:rFonts w:ascii="cmss10" w:hAnsi="cmss10"/>
        </w:rPr>
        <w:t xml:space="preserve"> </w:t>
      </w:r>
      <w:r w:rsidR="00F13D17" w:rsidRPr="006740B8">
        <w:rPr>
          <w:rFonts w:ascii="cmss10" w:hAnsi="cmss10"/>
        </w:rPr>
        <w:t>(date).</w:t>
      </w:r>
    </w:p>
    <w:p w14:paraId="5FA9A256" w14:textId="659A8ADF" w:rsidR="00A925A3" w:rsidRPr="006740B8" w:rsidRDefault="00F13D17" w:rsidP="004F76A6">
      <w:pPr>
        <w:pStyle w:val="ListParagraph"/>
        <w:numPr>
          <w:ilvl w:val="0"/>
          <w:numId w:val="6"/>
        </w:numPr>
        <w:rPr>
          <w:rFonts w:ascii="cmss10" w:hAnsi="cmss10"/>
        </w:rPr>
      </w:pPr>
      <w:r w:rsidRPr="006740B8">
        <w:rPr>
          <w:rFonts w:ascii="cmss10" w:hAnsi="cmss10"/>
        </w:rPr>
        <w:t xml:space="preserve">I understand that this permission may be revoked. </w:t>
      </w:r>
    </w:p>
    <w:p w14:paraId="32791D60" w14:textId="4ED87607" w:rsidR="002B74D4" w:rsidRPr="006740B8" w:rsidRDefault="002B74D4" w:rsidP="00B12C2B">
      <w:pPr>
        <w:ind w:left="360" w:firstLine="0"/>
        <w:rPr>
          <w:rFonts w:ascii="cmss10" w:hAnsi="cmss10"/>
        </w:rPr>
      </w:pPr>
      <w:r w:rsidRPr="006740B8">
        <w:rPr>
          <w:rFonts w:ascii="cmss10" w:hAnsi="cmss10"/>
        </w:rPr>
        <w:t>I am t</w:t>
      </w:r>
      <w:r w:rsidR="004E049C" w:rsidRPr="006740B8">
        <w:rPr>
          <w:rFonts w:ascii="cmss10" w:hAnsi="cmss10"/>
        </w:rPr>
        <w:t>he person whose reco</w:t>
      </w:r>
      <w:r w:rsidR="00E843A8" w:rsidRPr="006740B8">
        <w:rPr>
          <w:rFonts w:ascii="cmss10" w:hAnsi="cmss10"/>
        </w:rPr>
        <w:t>r</w:t>
      </w:r>
      <w:r w:rsidR="004E049C" w:rsidRPr="006740B8">
        <w:rPr>
          <w:rFonts w:ascii="cmss10" w:hAnsi="cmss10"/>
        </w:rPr>
        <w:t>ds will be used or disclosed or that individua</w:t>
      </w:r>
      <w:r w:rsidR="00A925A3" w:rsidRPr="006740B8">
        <w:rPr>
          <w:rFonts w:ascii="cmss10" w:hAnsi="cmss10"/>
        </w:rPr>
        <w:t>l</w:t>
      </w:r>
      <w:r w:rsidR="004E049C" w:rsidRPr="006740B8">
        <w:rPr>
          <w:rFonts w:ascii="Arial" w:hAnsi="Arial" w:cs="Arial"/>
        </w:rPr>
        <w:t>’</w:t>
      </w:r>
      <w:r w:rsidR="004E049C" w:rsidRPr="006740B8">
        <w:rPr>
          <w:rFonts w:ascii="cmss10" w:hAnsi="cmss10"/>
        </w:rPr>
        <w:t xml:space="preserve">s representative. </w:t>
      </w:r>
    </w:p>
    <w:p w14:paraId="734DA849" w14:textId="3CD8207D" w:rsidR="004E049C" w:rsidRPr="006740B8" w:rsidRDefault="004E049C" w:rsidP="00B12C2B">
      <w:pPr>
        <w:rPr>
          <w:rFonts w:ascii="cmss10" w:hAnsi="cmss10"/>
        </w:rPr>
      </w:pPr>
      <w:r w:rsidRPr="006740B8">
        <w:rPr>
          <w:rFonts w:ascii="cmss10" w:hAnsi="cmss10"/>
        </w:rPr>
        <w:t xml:space="preserve">(If personal representative, please enter </w:t>
      </w:r>
      <w:r w:rsidR="00EF1867">
        <w:rPr>
          <w:rFonts w:ascii="cmss10" w:hAnsi="cmss10"/>
        </w:rPr>
        <w:t xml:space="preserve">the </w:t>
      </w:r>
      <w:r w:rsidR="00E843A8" w:rsidRPr="006740B8">
        <w:rPr>
          <w:rFonts w:ascii="cmss10" w:hAnsi="cmss10"/>
        </w:rPr>
        <w:t>relationship</w:t>
      </w:r>
      <w:r w:rsidR="00FA0FC5">
        <w:rPr>
          <w:rFonts w:ascii="cmss10" w:hAnsi="cmss1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FA0FC5">
        <w:rPr>
          <w:rFonts w:ascii="cmss10" w:hAnsi="cmss10"/>
        </w:rPr>
        <w:instrText xml:space="preserve"> FORMTEXT </w:instrText>
      </w:r>
      <w:r w:rsidR="00FA0FC5">
        <w:rPr>
          <w:rFonts w:ascii="cmss10" w:hAnsi="cmss10"/>
        </w:rPr>
      </w:r>
      <w:r w:rsidR="00FA0FC5">
        <w:rPr>
          <w:rFonts w:ascii="cmss10" w:hAnsi="cmss10"/>
        </w:rPr>
        <w:fldChar w:fldCharType="separate"/>
      </w:r>
      <w:r w:rsidR="00FA0FC5">
        <w:rPr>
          <w:rFonts w:ascii="cmss10" w:hAnsi="cmss10"/>
          <w:noProof/>
        </w:rPr>
        <w:t> </w:t>
      </w:r>
      <w:r w:rsidR="00FA0FC5">
        <w:rPr>
          <w:rFonts w:ascii="cmss10" w:hAnsi="cmss10"/>
          <w:noProof/>
        </w:rPr>
        <w:t> </w:t>
      </w:r>
      <w:r w:rsidR="00FA0FC5">
        <w:rPr>
          <w:rFonts w:ascii="cmss10" w:hAnsi="cmss10"/>
          <w:noProof/>
        </w:rPr>
        <w:t> </w:t>
      </w:r>
      <w:r w:rsidR="00FA0FC5">
        <w:rPr>
          <w:rFonts w:ascii="cmss10" w:hAnsi="cmss10"/>
          <w:noProof/>
        </w:rPr>
        <w:t> </w:t>
      </w:r>
      <w:r w:rsidR="00FA0FC5">
        <w:rPr>
          <w:rFonts w:ascii="cmss10" w:hAnsi="cmss10"/>
          <w:noProof/>
        </w:rPr>
        <w:t> </w:t>
      </w:r>
      <w:r w:rsidR="00FA0FC5">
        <w:rPr>
          <w:rFonts w:ascii="cmss10" w:hAnsi="cmss10"/>
        </w:rPr>
        <w:fldChar w:fldCharType="end"/>
      </w:r>
      <w:r w:rsidR="00E843A8" w:rsidRPr="006740B8">
        <w:rPr>
          <w:rFonts w:ascii="cmss10" w:hAnsi="cmss10"/>
        </w:rPr>
        <w:t>).</w:t>
      </w:r>
    </w:p>
    <w:p w14:paraId="25FA7465" w14:textId="77777777" w:rsidR="00A925A3" w:rsidRPr="006740B8" w:rsidRDefault="00A925A3" w:rsidP="001C02E7">
      <w:pPr>
        <w:ind w:firstLine="0"/>
        <w:rPr>
          <w:rFonts w:ascii="cmss10" w:hAnsi="cmss10"/>
        </w:rPr>
      </w:pPr>
    </w:p>
    <w:p w14:paraId="531733F1" w14:textId="14A73943" w:rsidR="00A925A3" w:rsidRPr="00EF1867" w:rsidRDefault="00A925A3" w:rsidP="00B12C2B">
      <w:pPr>
        <w:rPr>
          <w:rFonts w:ascii="cmss10" w:hAnsi="cmss10"/>
          <w:b/>
          <w:bCs/>
        </w:rPr>
      </w:pPr>
      <w:r w:rsidRPr="00EF1867">
        <w:rPr>
          <w:rFonts w:ascii="cmss10" w:hAnsi="cmss10"/>
          <w:b/>
          <w:bCs/>
        </w:rPr>
        <w:t xml:space="preserve">I </w:t>
      </w:r>
      <w:r w:rsidR="00EF1867" w:rsidRPr="00EF1867">
        <w:rPr>
          <w:rFonts w:ascii="cmss10" w:hAnsi="cmss10"/>
          <w:b/>
          <w:bCs/>
        </w:rPr>
        <w:t>permit</w:t>
      </w:r>
      <w:r w:rsidRPr="00EF1867">
        <w:rPr>
          <w:rFonts w:ascii="cmss10" w:hAnsi="cmss10"/>
          <w:b/>
          <w:bCs/>
        </w:rPr>
        <w:t xml:space="preserve"> </w:t>
      </w:r>
      <w:r w:rsidR="00EF1867" w:rsidRPr="00EF1867">
        <w:rPr>
          <w:rFonts w:ascii="cmss10" w:hAnsi="cmss10"/>
          <w:b/>
          <w:bCs/>
        </w:rPr>
        <w:t xml:space="preserve">you </w:t>
      </w:r>
      <w:r w:rsidRPr="00EF1867">
        <w:rPr>
          <w:rFonts w:ascii="cmss10" w:hAnsi="cmss10"/>
          <w:b/>
          <w:bCs/>
        </w:rPr>
        <w:t>to use and disclose my records as described in this document.</w:t>
      </w:r>
    </w:p>
    <w:p w14:paraId="5B6DB340" w14:textId="77777777" w:rsidR="008861DD" w:rsidRDefault="008861DD" w:rsidP="008861DD">
      <w:pPr>
        <w:ind w:firstLine="0"/>
        <w:rPr>
          <w:rFonts w:ascii="cmss10" w:hAnsi="cmss10"/>
        </w:rPr>
      </w:pPr>
    </w:p>
    <w:p w14:paraId="274BA944" w14:textId="77777777" w:rsidR="00F67D37" w:rsidRDefault="00A925A3" w:rsidP="001D6130">
      <w:pPr>
        <w:ind w:firstLine="0"/>
        <w:rPr>
          <w:rFonts w:ascii="cmss10" w:hAnsi="cmss10"/>
          <w:b/>
          <w:bCs/>
        </w:rPr>
      </w:pPr>
      <w:r w:rsidRPr="00EF1867">
        <w:rPr>
          <w:rFonts w:ascii="cmss10" w:hAnsi="cmss10"/>
          <w:b/>
          <w:bCs/>
        </w:rPr>
        <w:t>Print Name</w:t>
      </w:r>
      <w:r w:rsidR="008861DD" w:rsidRPr="00EF1867">
        <w:rPr>
          <w:rFonts w:ascii="cmss10" w:hAnsi="cmss10"/>
          <w:b/>
          <w:bCs/>
        </w:rPr>
        <w:t>:</w:t>
      </w:r>
      <w:r w:rsidR="008861DD" w:rsidRPr="00EF1867">
        <w:rPr>
          <w:rFonts w:ascii="cmss10" w:hAnsi="cmss10"/>
          <w:b/>
          <w:bCs/>
        </w:rPr>
        <w:tab/>
      </w:r>
      <w:r w:rsidR="00F67D37">
        <w:rPr>
          <w:rFonts w:ascii="cmss10" w:hAnsi="cmss1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F67D37">
        <w:rPr>
          <w:rFonts w:ascii="cmss10" w:hAnsi="cmss10"/>
        </w:rPr>
        <w:instrText xml:space="preserve"> FORMTEXT </w:instrText>
      </w:r>
      <w:r w:rsidR="00F67D37">
        <w:rPr>
          <w:rFonts w:ascii="cmss10" w:hAnsi="cmss10"/>
        </w:rPr>
      </w:r>
      <w:r w:rsidR="00F67D37">
        <w:rPr>
          <w:rFonts w:ascii="cmss10" w:hAnsi="cmss10"/>
        </w:rPr>
        <w:fldChar w:fldCharType="separate"/>
      </w:r>
      <w:r w:rsidR="00F67D37">
        <w:rPr>
          <w:rFonts w:ascii="cmss10" w:hAnsi="cmss10"/>
          <w:noProof/>
        </w:rPr>
        <w:t> </w:t>
      </w:r>
      <w:r w:rsidR="00F67D37">
        <w:rPr>
          <w:rFonts w:ascii="cmss10" w:hAnsi="cmss10"/>
          <w:noProof/>
        </w:rPr>
        <w:t> </w:t>
      </w:r>
      <w:r w:rsidR="00F67D37">
        <w:rPr>
          <w:rFonts w:ascii="cmss10" w:hAnsi="cmss10"/>
          <w:noProof/>
        </w:rPr>
        <w:t> </w:t>
      </w:r>
      <w:r w:rsidR="00F67D37">
        <w:rPr>
          <w:rFonts w:ascii="cmss10" w:hAnsi="cmss10"/>
          <w:noProof/>
        </w:rPr>
        <w:t> </w:t>
      </w:r>
      <w:r w:rsidR="00F67D37">
        <w:rPr>
          <w:rFonts w:ascii="cmss10" w:hAnsi="cmss10"/>
          <w:noProof/>
        </w:rPr>
        <w:t> </w:t>
      </w:r>
      <w:r w:rsidR="00F67D37">
        <w:rPr>
          <w:rFonts w:ascii="cmss10" w:hAnsi="cmss10"/>
        </w:rPr>
        <w:fldChar w:fldCharType="end"/>
      </w:r>
      <w:r w:rsidR="008861DD" w:rsidRPr="00EF1867">
        <w:rPr>
          <w:rFonts w:ascii="cmss10" w:hAnsi="cmss10"/>
          <w:b/>
          <w:bCs/>
        </w:rPr>
        <w:tab/>
      </w:r>
      <w:r w:rsidR="008861DD" w:rsidRPr="00EF1867">
        <w:rPr>
          <w:rFonts w:ascii="cmss10" w:hAnsi="cmss10"/>
          <w:b/>
          <w:bCs/>
        </w:rPr>
        <w:tab/>
      </w:r>
      <w:r w:rsidR="008861DD" w:rsidRPr="00EF1867">
        <w:rPr>
          <w:rFonts w:ascii="cmss10" w:hAnsi="cmss10"/>
          <w:b/>
          <w:bCs/>
        </w:rPr>
        <w:tab/>
      </w:r>
      <w:r w:rsidR="008861DD" w:rsidRPr="00EF1867">
        <w:rPr>
          <w:rFonts w:ascii="cmss10" w:hAnsi="cmss10"/>
          <w:b/>
          <w:bCs/>
        </w:rPr>
        <w:tab/>
      </w:r>
      <w:r w:rsidR="008861DD" w:rsidRPr="00EF1867">
        <w:rPr>
          <w:rFonts w:ascii="cmss10" w:hAnsi="cmss10"/>
          <w:b/>
          <w:bCs/>
        </w:rPr>
        <w:tab/>
      </w:r>
      <w:r w:rsidR="001D6130" w:rsidRPr="00EF1867">
        <w:rPr>
          <w:rFonts w:ascii="cmss10" w:hAnsi="cmss10"/>
          <w:b/>
          <w:bCs/>
        </w:rPr>
        <w:t>Si</w:t>
      </w:r>
      <w:r w:rsidRPr="00EF1867">
        <w:rPr>
          <w:rFonts w:ascii="cmss10" w:hAnsi="cmss10"/>
          <w:b/>
          <w:bCs/>
        </w:rPr>
        <w:t>gnature</w:t>
      </w:r>
      <w:r w:rsidR="001D6130" w:rsidRPr="00EF1867">
        <w:rPr>
          <w:rFonts w:ascii="cmss10" w:hAnsi="cmss10"/>
          <w:b/>
          <w:bCs/>
        </w:rPr>
        <w:t>:</w:t>
      </w:r>
      <w:r w:rsidRPr="00EF1867">
        <w:rPr>
          <w:rFonts w:ascii="cmss10" w:hAnsi="cmss10"/>
          <w:b/>
          <w:bCs/>
        </w:rPr>
        <w:tab/>
      </w:r>
      <w:r w:rsidRPr="00EF1867">
        <w:rPr>
          <w:rFonts w:ascii="cmss10" w:hAnsi="cmss10"/>
          <w:b/>
          <w:bCs/>
        </w:rPr>
        <w:tab/>
      </w:r>
      <w:r w:rsidRPr="00EF1867">
        <w:rPr>
          <w:rFonts w:ascii="cmss10" w:hAnsi="cmss10"/>
          <w:b/>
          <w:bCs/>
        </w:rPr>
        <w:tab/>
      </w:r>
      <w:r w:rsidRPr="00EF1867">
        <w:rPr>
          <w:rFonts w:ascii="cmss10" w:hAnsi="cmss10"/>
          <w:b/>
          <w:bCs/>
        </w:rPr>
        <w:tab/>
      </w:r>
      <w:r w:rsidRPr="00EF1867">
        <w:rPr>
          <w:rFonts w:ascii="cmss10" w:hAnsi="cmss10"/>
          <w:b/>
          <w:bCs/>
        </w:rPr>
        <w:tab/>
      </w:r>
    </w:p>
    <w:p w14:paraId="67128CAF" w14:textId="115FE7C8" w:rsidR="00A925A3" w:rsidRPr="00EF1867" w:rsidRDefault="00A925A3" w:rsidP="001D6130">
      <w:pPr>
        <w:ind w:firstLine="0"/>
        <w:rPr>
          <w:rFonts w:ascii="cmss10" w:hAnsi="cmss10"/>
          <w:b/>
          <w:bCs/>
        </w:rPr>
      </w:pPr>
      <w:r w:rsidRPr="00EF1867">
        <w:rPr>
          <w:rFonts w:ascii="cmss10" w:hAnsi="cmss10"/>
          <w:b/>
          <w:bCs/>
        </w:rPr>
        <w:t>Date:</w:t>
      </w:r>
      <w:r w:rsidR="00F67D37">
        <w:rPr>
          <w:rFonts w:ascii="cmss10" w:hAnsi="cmss10"/>
          <w:b/>
          <w:bCs/>
        </w:rPr>
        <w:t xml:space="preserve"> </w:t>
      </w:r>
      <w:r w:rsidR="00F67D37">
        <w:rPr>
          <w:rFonts w:ascii="cmss10" w:hAnsi="cmss1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F67D37">
        <w:rPr>
          <w:rFonts w:ascii="cmss10" w:hAnsi="cmss10"/>
        </w:rPr>
        <w:instrText xml:space="preserve"> FORMTEXT </w:instrText>
      </w:r>
      <w:r w:rsidR="00F67D37">
        <w:rPr>
          <w:rFonts w:ascii="cmss10" w:hAnsi="cmss10"/>
        </w:rPr>
      </w:r>
      <w:r w:rsidR="00F67D37">
        <w:rPr>
          <w:rFonts w:ascii="cmss10" w:hAnsi="cmss10"/>
        </w:rPr>
        <w:fldChar w:fldCharType="separate"/>
      </w:r>
      <w:r w:rsidR="00F67D37">
        <w:rPr>
          <w:rFonts w:ascii="cmss10" w:hAnsi="cmss10"/>
          <w:noProof/>
        </w:rPr>
        <w:t> </w:t>
      </w:r>
      <w:r w:rsidR="00F67D37">
        <w:rPr>
          <w:rFonts w:ascii="cmss10" w:hAnsi="cmss10"/>
          <w:noProof/>
        </w:rPr>
        <w:t> </w:t>
      </w:r>
      <w:r w:rsidR="00F67D37">
        <w:rPr>
          <w:rFonts w:ascii="cmss10" w:hAnsi="cmss10"/>
          <w:noProof/>
        </w:rPr>
        <w:t> </w:t>
      </w:r>
      <w:r w:rsidR="00F67D37">
        <w:rPr>
          <w:rFonts w:ascii="cmss10" w:hAnsi="cmss10"/>
          <w:noProof/>
        </w:rPr>
        <w:t> </w:t>
      </w:r>
      <w:r w:rsidR="00F67D37">
        <w:rPr>
          <w:rFonts w:ascii="cmss10" w:hAnsi="cmss10"/>
          <w:noProof/>
        </w:rPr>
        <w:t> </w:t>
      </w:r>
      <w:r w:rsidR="00F67D37">
        <w:rPr>
          <w:rFonts w:ascii="cmss10" w:hAnsi="cmss10"/>
        </w:rPr>
        <w:fldChar w:fldCharType="end"/>
      </w:r>
    </w:p>
    <w:p w14:paraId="535ED020" w14:textId="77777777" w:rsidR="00AE7D3B" w:rsidRPr="006740B8" w:rsidRDefault="00AE7D3B" w:rsidP="008861DD">
      <w:pPr>
        <w:pBdr>
          <w:bottom w:val="single" w:sz="4" w:space="1" w:color="auto"/>
        </w:pBdr>
        <w:ind w:firstLine="0"/>
        <w:rPr>
          <w:rFonts w:ascii="cmss10" w:hAnsi="cmss10"/>
        </w:rPr>
      </w:pPr>
    </w:p>
    <w:p w14:paraId="3A3872C3" w14:textId="77777777" w:rsidR="00F92A6E" w:rsidRPr="006740B8" w:rsidRDefault="00F92A6E" w:rsidP="00824878">
      <w:pPr>
        <w:ind w:firstLine="0"/>
        <w:rPr>
          <w:rFonts w:ascii="cmss10" w:hAnsi="cmss10"/>
        </w:rPr>
      </w:pPr>
    </w:p>
    <w:p w14:paraId="557688E4" w14:textId="77777777" w:rsidR="008861DD" w:rsidRPr="001B0415" w:rsidRDefault="008861DD" w:rsidP="008861DD">
      <w:pPr>
        <w:ind w:firstLine="0"/>
        <w:rPr>
          <w:rFonts w:ascii="cmss10" w:hAnsi="cmss10"/>
          <w:b/>
          <w:bCs/>
          <w:i/>
          <w:iCs/>
          <w:sz w:val="28"/>
          <w:szCs w:val="28"/>
        </w:rPr>
      </w:pPr>
      <w:r w:rsidRPr="001B0415">
        <w:rPr>
          <w:rFonts w:ascii="cmss10" w:hAnsi="cmss10"/>
          <w:b/>
          <w:bCs/>
          <w:i/>
          <w:iCs/>
          <w:sz w:val="28"/>
          <w:szCs w:val="28"/>
        </w:rPr>
        <w:t>Our team is ready to support you!</w:t>
      </w:r>
    </w:p>
    <w:p w14:paraId="272FA10D" w14:textId="77777777" w:rsidR="00F92A6E" w:rsidRPr="006740B8" w:rsidRDefault="00F92A6E" w:rsidP="00824878">
      <w:pPr>
        <w:ind w:firstLine="0"/>
        <w:rPr>
          <w:rFonts w:ascii="cmss10" w:hAnsi="cmss10"/>
        </w:rPr>
      </w:pPr>
    </w:p>
    <w:p w14:paraId="1DC78E29" w14:textId="77777777" w:rsidR="00F92A6E" w:rsidRPr="006740B8" w:rsidRDefault="00F92A6E" w:rsidP="00824878">
      <w:pPr>
        <w:ind w:firstLine="0"/>
        <w:rPr>
          <w:rFonts w:ascii="cmss10" w:hAnsi="cmss10"/>
        </w:rPr>
      </w:pPr>
    </w:p>
    <w:p w14:paraId="7C7219CE" w14:textId="62AA6E93" w:rsidR="00824878" w:rsidRPr="008861DD" w:rsidRDefault="00824878" w:rsidP="00824878">
      <w:pPr>
        <w:ind w:firstLine="0"/>
        <w:rPr>
          <w:rFonts w:ascii="cmss10" w:hAnsi="cmss10"/>
          <w:sz w:val="28"/>
          <w:szCs w:val="28"/>
        </w:rPr>
      </w:pPr>
      <w:r w:rsidRPr="008861DD">
        <w:rPr>
          <w:rFonts w:ascii="cmss10" w:hAnsi="cmss10"/>
          <w:sz w:val="28"/>
          <w:szCs w:val="28"/>
        </w:rPr>
        <w:t xml:space="preserve">Submit the completed referral </w:t>
      </w:r>
      <w:r w:rsidR="00E73DD5" w:rsidRPr="008861DD">
        <w:rPr>
          <w:rFonts w:ascii="cmss10" w:hAnsi="cmss10"/>
          <w:sz w:val="28"/>
          <w:szCs w:val="28"/>
        </w:rPr>
        <w:t xml:space="preserve">form </w:t>
      </w:r>
      <w:r w:rsidR="00E73DD5" w:rsidRPr="008861DD">
        <w:rPr>
          <w:rFonts w:ascii="cmss10" w:hAnsi="cmss10"/>
          <w:b/>
          <w:bCs/>
          <w:sz w:val="28"/>
          <w:szCs w:val="28"/>
          <w:u w:val="single"/>
        </w:rPr>
        <w:t>AND</w:t>
      </w:r>
      <w:r w:rsidRPr="008861DD">
        <w:rPr>
          <w:rFonts w:ascii="cmss10" w:hAnsi="cmss10"/>
          <w:sz w:val="28"/>
          <w:szCs w:val="28"/>
        </w:rPr>
        <w:t xml:space="preserve"> </w:t>
      </w:r>
      <w:r w:rsidR="00AE7D3B" w:rsidRPr="008861DD">
        <w:rPr>
          <w:rFonts w:ascii="cmss10" w:hAnsi="cmss10"/>
          <w:sz w:val="28"/>
          <w:szCs w:val="28"/>
        </w:rPr>
        <w:t xml:space="preserve">all </w:t>
      </w:r>
      <w:r w:rsidRPr="008861DD">
        <w:rPr>
          <w:rFonts w:ascii="cmss10" w:hAnsi="cmss10"/>
          <w:sz w:val="28"/>
          <w:szCs w:val="28"/>
        </w:rPr>
        <w:t>the</w:t>
      </w:r>
      <w:r w:rsidR="00AE7D3B" w:rsidRPr="008861DD">
        <w:rPr>
          <w:rFonts w:ascii="cmss10" w:hAnsi="cmss10"/>
          <w:sz w:val="28"/>
          <w:szCs w:val="28"/>
        </w:rPr>
        <w:t xml:space="preserve"> listed </w:t>
      </w:r>
      <w:r w:rsidR="00E73DD5" w:rsidRPr="008861DD">
        <w:rPr>
          <w:rFonts w:ascii="cmss10" w:hAnsi="cmss10"/>
          <w:sz w:val="28"/>
          <w:szCs w:val="28"/>
        </w:rPr>
        <w:t>eligibility</w:t>
      </w:r>
      <w:r w:rsidRPr="008861DD">
        <w:rPr>
          <w:rFonts w:ascii="cmss10" w:hAnsi="cmss10"/>
          <w:sz w:val="28"/>
          <w:szCs w:val="28"/>
        </w:rPr>
        <w:t xml:space="preserve"> document</w:t>
      </w:r>
      <w:r w:rsidR="00AE7D3B" w:rsidRPr="008861DD">
        <w:rPr>
          <w:rFonts w:ascii="cmss10" w:hAnsi="cmss10"/>
          <w:sz w:val="28"/>
          <w:szCs w:val="28"/>
        </w:rPr>
        <w:t>s</w:t>
      </w:r>
      <w:r w:rsidRPr="008861DD">
        <w:rPr>
          <w:rFonts w:ascii="cmss10" w:hAnsi="cmss10"/>
          <w:sz w:val="28"/>
          <w:szCs w:val="28"/>
        </w:rPr>
        <w:t xml:space="preserve"> </w:t>
      </w:r>
      <w:r w:rsidR="00C722CA" w:rsidRPr="008861DD">
        <w:rPr>
          <w:rFonts w:ascii="cmss10" w:hAnsi="cmss10"/>
          <w:sz w:val="28"/>
          <w:szCs w:val="28"/>
        </w:rPr>
        <w:t xml:space="preserve">in </w:t>
      </w:r>
      <w:r w:rsidRPr="008861DD">
        <w:rPr>
          <w:rFonts w:ascii="cmss10" w:hAnsi="cmss10"/>
          <w:sz w:val="28"/>
          <w:szCs w:val="28"/>
        </w:rPr>
        <w:t>one of the following ways:</w:t>
      </w:r>
    </w:p>
    <w:p w14:paraId="4054F5FD" w14:textId="77777777" w:rsidR="00824878" w:rsidRPr="008861DD" w:rsidRDefault="00824878" w:rsidP="00824878">
      <w:pPr>
        <w:pStyle w:val="ListParagraph"/>
        <w:numPr>
          <w:ilvl w:val="0"/>
          <w:numId w:val="8"/>
        </w:numPr>
        <w:rPr>
          <w:rFonts w:ascii="cmss10" w:hAnsi="cmss10"/>
          <w:sz w:val="28"/>
          <w:szCs w:val="28"/>
        </w:rPr>
      </w:pPr>
      <w:r w:rsidRPr="008861DD">
        <w:rPr>
          <w:rFonts w:ascii="cmss10" w:hAnsi="cmss10"/>
          <w:b/>
          <w:bCs/>
          <w:sz w:val="28"/>
          <w:szCs w:val="28"/>
        </w:rPr>
        <w:t>EMAIL</w:t>
      </w:r>
      <w:r w:rsidRPr="008861DD">
        <w:rPr>
          <w:rFonts w:ascii="cmss10" w:hAnsi="cmss10"/>
          <w:sz w:val="28"/>
          <w:szCs w:val="28"/>
        </w:rPr>
        <w:t xml:space="preserve">: </w:t>
      </w:r>
      <w:hyperlink r:id="rId11" w:history="1">
        <w:r w:rsidRPr="008861DD">
          <w:rPr>
            <w:rStyle w:val="Hyperlink"/>
            <w:rFonts w:ascii="cmss10" w:hAnsi="cmss10"/>
            <w:sz w:val="28"/>
            <w:szCs w:val="28"/>
          </w:rPr>
          <w:t>info@presencedevelopmental.com</w:t>
        </w:r>
      </w:hyperlink>
    </w:p>
    <w:p w14:paraId="7E714D7C" w14:textId="77777777" w:rsidR="00F92A6E" w:rsidRPr="008861DD" w:rsidRDefault="00824878" w:rsidP="00AE7D3B">
      <w:pPr>
        <w:pStyle w:val="ListParagraph"/>
        <w:numPr>
          <w:ilvl w:val="0"/>
          <w:numId w:val="8"/>
        </w:numPr>
        <w:rPr>
          <w:rFonts w:ascii="cmss10" w:hAnsi="cmss10"/>
          <w:sz w:val="28"/>
          <w:szCs w:val="28"/>
        </w:rPr>
      </w:pPr>
      <w:r w:rsidRPr="008861DD">
        <w:rPr>
          <w:rFonts w:ascii="cmss10" w:hAnsi="cmss10"/>
          <w:b/>
          <w:bCs/>
          <w:sz w:val="28"/>
          <w:szCs w:val="28"/>
        </w:rPr>
        <w:t>FAX</w:t>
      </w:r>
      <w:r w:rsidRPr="008861DD">
        <w:rPr>
          <w:rFonts w:ascii="cmss10" w:hAnsi="cmss10"/>
          <w:sz w:val="28"/>
          <w:szCs w:val="28"/>
        </w:rPr>
        <w:t>: 315-515-5194</w:t>
      </w:r>
    </w:p>
    <w:p w14:paraId="09532BC2" w14:textId="7DB0B088" w:rsidR="00824878" w:rsidRPr="008861DD" w:rsidRDefault="00824878" w:rsidP="00AE7D3B">
      <w:pPr>
        <w:pStyle w:val="ListParagraph"/>
        <w:numPr>
          <w:ilvl w:val="0"/>
          <w:numId w:val="8"/>
        </w:numPr>
        <w:rPr>
          <w:rFonts w:ascii="cmss10" w:hAnsi="cmss10"/>
          <w:sz w:val="28"/>
          <w:szCs w:val="28"/>
        </w:rPr>
      </w:pPr>
      <w:r w:rsidRPr="008861DD">
        <w:rPr>
          <w:rFonts w:ascii="cmss10" w:hAnsi="cmss10"/>
          <w:b/>
          <w:bCs/>
          <w:sz w:val="28"/>
          <w:szCs w:val="28"/>
        </w:rPr>
        <w:t>MAIL TO</w:t>
      </w:r>
      <w:r w:rsidRPr="008861DD">
        <w:rPr>
          <w:rFonts w:ascii="cmss10" w:hAnsi="cmss10"/>
          <w:sz w:val="28"/>
          <w:szCs w:val="28"/>
        </w:rPr>
        <w:t>: 115 Fall Street, Seneca Falls, NY 13148</w:t>
      </w:r>
    </w:p>
    <w:p w14:paraId="04510C73" w14:textId="77777777" w:rsidR="00F92A6E" w:rsidRPr="008861DD" w:rsidRDefault="00F92A6E" w:rsidP="00380388">
      <w:pPr>
        <w:ind w:firstLine="0"/>
        <w:rPr>
          <w:rFonts w:ascii="cmss10" w:hAnsi="cmss10"/>
          <w:sz w:val="28"/>
          <w:szCs w:val="28"/>
        </w:rPr>
      </w:pPr>
    </w:p>
    <w:p w14:paraId="02AE1793" w14:textId="363B9971" w:rsidR="00380388" w:rsidRPr="008861DD" w:rsidRDefault="00380388" w:rsidP="00380388">
      <w:pPr>
        <w:ind w:left="360" w:firstLine="0"/>
        <w:rPr>
          <w:rFonts w:ascii="cmss10" w:hAnsi="cmss10"/>
          <w:sz w:val="28"/>
          <w:szCs w:val="28"/>
        </w:rPr>
      </w:pPr>
      <w:r w:rsidRPr="008861DD">
        <w:rPr>
          <w:rFonts w:ascii="cmss10" w:hAnsi="cmss10"/>
          <w:b/>
          <w:bCs/>
          <w:sz w:val="28"/>
          <w:szCs w:val="28"/>
        </w:rPr>
        <w:tab/>
      </w:r>
    </w:p>
    <w:p w14:paraId="359F0443" w14:textId="157F734A" w:rsidR="00824878" w:rsidRPr="006740B8" w:rsidRDefault="00186972" w:rsidP="00273596">
      <w:pPr>
        <w:ind w:firstLine="0"/>
        <w:rPr>
          <w:rFonts w:ascii="cmss10" w:hAnsi="cmss10"/>
        </w:rPr>
      </w:pPr>
      <w:r w:rsidRPr="008861DD">
        <w:rPr>
          <w:rFonts w:ascii="cmss10" w:hAnsi="cmss10"/>
          <w:sz w:val="28"/>
          <w:szCs w:val="28"/>
        </w:rPr>
        <w:t xml:space="preserve">Please reach out </w:t>
      </w:r>
      <w:r w:rsidR="00FF7765" w:rsidRPr="008861DD">
        <w:rPr>
          <w:rFonts w:ascii="cmss10" w:hAnsi="cmss10"/>
          <w:sz w:val="28"/>
          <w:szCs w:val="28"/>
        </w:rPr>
        <w:t xml:space="preserve">as necessary by phone at 315-515-5183 or by email at </w:t>
      </w:r>
      <w:hyperlink r:id="rId12" w:history="1">
        <w:r w:rsidR="001B0415" w:rsidRPr="008861DD">
          <w:rPr>
            <w:rStyle w:val="Hyperlink"/>
            <w:rFonts w:ascii="cmss10" w:hAnsi="cmss10"/>
            <w:sz w:val="28"/>
            <w:szCs w:val="28"/>
          </w:rPr>
          <w:t>info@presencedevelopmental.com</w:t>
        </w:r>
      </w:hyperlink>
      <w:r w:rsidR="001B0415">
        <w:rPr>
          <w:rFonts w:ascii="cmss10" w:hAnsi="cmss10"/>
        </w:rPr>
        <w:t xml:space="preserve"> </w:t>
      </w:r>
    </w:p>
    <w:sectPr w:rsidR="00824878" w:rsidRPr="006740B8" w:rsidSect="00805CB1">
      <w:headerReference w:type="even" r:id="rId13"/>
      <w:headerReference w:type="default" r:id="rId14"/>
      <w:footerReference w:type="default" r:id="rId15"/>
      <w:headerReference w:type="first" r:id="rId16"/>
      <w:pgSz w:w="12240" w:h="15840"/>
      <w:pgMar w:top="720" w:right="720" w:bottom="720" w:left="720" w:header="576" w:footer="720" w:gutter="0"/>
      <w:pgBorders w:offsetFrom="page">
        <w:top w:val="thickThinLargeGap" w:sz="24" w:space="16" w:color="auto" w:shadow="1"/>
        <w:left w:val="thickThinLargeGap" w:sz="24" w:space="13" w:color="auto" w:shadow="1"/>
        <w:bottom w:val="thickThinLargeGap" w:sz="24" w:space="16" w:color="auto" w:shadow="1"/>
        <w:right w:val="thickThinLargeGap" w:sz="24" w:space="13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D300E" w14:textId="77777777" w:rsidR="00805CB1" w:rsidRDefault="00805CB1" w:rsidP="004036B4">
      <w:pPr>
        <w:spacing w:line="240" w:lineRule="auto"/>
      </w:pPr>
      <w:r>
        <w:separator/>
      </w:r>
    </w:p>
  </w:endnote>
  <w:endnote w:type="continuationSeparator" w:id="0">
    <w:p w14:paraId="2238058E" w14:textId="77777777" w:rsidR="00805CB1" w:rsidRDefault="00805CB1" w:rsidP="004036B4">
      <w:pPr>
        <w:spacing w:line="240" w:lineRule="auto"/>
      </w:pPr>
      <w:r>
        <w:continuationSeparator/>
      </w:r>
    </w:p>
  </w:endnote>
  <w:endnote w:type="continuationNotice" w:id="1">
    <w:p w14:paraId="7939123F" w14:textId="77777777" w:rsidR="00805CB1" w:rsidRDefault="00805CB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tka Text">
    <w:panose1 w:val="00000000000000000000"/>
    <w:charset w:val="00"/>
    <w:family w:val="auto"/>
    <w:pitch w:val="variable"/>
    <w:sig w:usb0="A00002EF" w:usb1="4000204B" w:usb2="00000000" w:usb3="00000000" w:csb0="0000019F" w:csb1="00000000"/>
  </w:font>
  <w:font w:name="Sitka Heading">
    <w:panose1 w:val="00000000000000000000"/>
    <w:charset w:val="00"/>
    <w:family w:val="auto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mss10"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18137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C1F3AD" w14:textId="10F2DD44" w:rsidR="00CA7B34" w:rsidRDefault="00CA7B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Revision 3/2024</w:t>
        </w:r>
      </w:p>
    </w:sdtContent>
  </w:sdt>
  <w:p w14:paraId="0CA6B3AB" w14:textId="77777777" w:rsidR="00CA7B34" w:rsidRDefault="00CA7B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40937" w14:textId="77777777" w:rsidR="00805CB1" w:rsidRDefault="00805CB1" w:rsidP="004036B4">
      <w:pPr>
        <w:spacing w:line="240" w:lineRule="auto"/>
      </w:pPr>
      <w:r>
        <w:separator/>
      </w:r>
    </w:p>
  </w:footnote>
  <w:footnote w:type="continuationSeparator" w:id="0">
    <w:p w14:paraId="1047A349" w14:textId="77777777" w:rsidR="00805CB1" w:rsidRDefault="00805CB1" w:rsidP="004036B4">
      <w:pPr>
        <w:spacing w:line="240" w:lineRule="auto"/>
      </w:pPr>
      <w:r>
        <w:continuationSeparator/>
      </w:r>
    </w:p>
  </w:footnote>
  <w:footnote w:type="continuationNotice" w:id="1">
    <w:p w14:paraId="3DDED6D1" w14:textId="77777777" w:rsidR="00805CB1" w:rsidRDefault="00805CB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E6FB0" w14:textId="72A214CF" w:rsidR="004036B4" w:rsidRDefault="00000000">
    <w:pPr>
      <w:pStyle w:val="Header"/>
    </w:pPr>
    <w:r>
      <w:rPr>
        <w:noProof/>
      </w:rPr>
      <w:pict w14:anchorId="4F052F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35662579" o:spid="_x0000_s1029" type="#_x0000_t75" style="position:absolute;margin-left:0;margin-top:0;width:467.6pt;height:605.3pt;z-index:-251658239;mso-position-horizontal:center;mso-position-horizontal-relative:margin;mso-position-vertical:center;mso-position-vertical-relative:margin" o:allowincell="f">
          <v:imagedata r:id="rId1" o:title="Final Presence Stationar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4059A" w14:textId="5C7A2D1D" w:rsidR="004036B4" w:rsidRDefault="00000000" w:rsidP="006504A5">
    <w:pPr>
      <w:pStyle w:val="Header"/>
      <w:jc w:val="center"/>
    </w:pPr>
    <w:r>
      <w:rPr>
        <w:noProof/>
        <w:sz w:val="40"/>
        <w:szCs w:val="40"/>
      </w:rPr>
      <w:pict w14:anchorId="4AC353E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35662580" o:spid="_x0000_s1030" type="#_x0000_t75" style="position:absolute;left:0;text-align:left;margin-left:35.6pt;margin-top:211.2pt;width:402.8pt;height:518.4pt;z-index:-251658238;mso-position-horizontal-relative:margin;mso-position-vertical-relative:margin" o:allowincell="f">
          <v:imagedata r:id="rId1" o:title="Final Presence Stationary" gain="1.25"/>
          <v:shadow opacity=".5"/>
          <w10:wrap anchorx="margin" anchory="margin"/>
        </v:shape>
      </w:pict>
    </w:r>
    <w:r w:rsidR="006504A5" w:rsidRPr="006504A5">
      <w:rPr>
        <w:rStyle w:val="IntenseReference"/>
        <w:sz w:val="40"/>
        <w:szCs w:val="40"/>
      </w:rPr>
      <w:t>Presence Referral</w:t>
    </w:r>
    <w:r w:rsidR="006504A5">
      <w:rPr>
        <w:rStyle w:val="IntenseReference"/>
        <w:sz w:val="40"/>
        <w:szCs w:val="40"/>
      </w:rPr>
      <w:t xml:space="preserve"> Form</w:t>
    </w:r>
    <w:r w:rsidR="00CA7B34">
      <w:rPr>
        <w:rStyle w:val="IntenseReference"/>
        <w:sz w:val="40"/>
        <w:szCs w:val="40"/>
      </w:rPr>
      <w:t xml:space="preserve"> for Servic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6921C" w14:textId="6101BF5F" w:rsidR="004036B4" w:rsidRDefault="00000000">
    <w:pPr>
      <w:pStyle w:val="Header"/>
    </w:pPr>
    <w:r>
      <w:rPr>
        <w:noProof/>
      </w:rPr>
      <w:pict w14:anchorId="1B1794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35662578" o:spid="_x0000_s1028" type="#_x0000_t75" style="position:absolute;margin-left:0;margin-top:0;width:467.6pt;height:605.3pt;z-index:-251658240;mso-position-horizontal:center;mso-position-horizontal-relative:margin;mso-position-vertical:center;mso-position-vertical-relative:margin" o:allowincell="f">
          <v:imagedata r:id="rId1" o:title="Final Presence Stationar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3F0D"/>
    <w:multiLevelType w:val="hybridMultilevel"/>
    <w:tmpl w:val="0C52F426"/>
    <w:lvl w:ilvl="0" w:tplc="04090005">
      <w:start w:val="1"/>
      <w:numFmt w:val="bullet"/>
      <w:lvlText w:val="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" w15:restartNumberingAfterBreak="0">
    <w:nsid w:val="37F6114C"/>
    <w:multiLevelType w:val="hybridMultilevel"/>
    <w:tmpl w:val="9A2E60D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CAA1EBB"/>
    <w:multiLevelType w:val="hybridMultilevel"/>
    <w:tmpl w:val="28C6C12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6581407"/>
    <w:multiLevelType w:val="hybridMultilevel"/>
    <w:tmpl w:val="35BA7E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0521BE"/>
    <w:multiLevelType w:val="hybridMultilevel"/>
    <w:tmpl w:val="3FD8937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0DA189F"/>
    <w:multiLevelType w:val="hybridMultilevel"/>
    <w:tmpl w:val="62F243F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2881046"/>
    <w:multiLevelType w:val="hybridMultilevel"/>
    <w:tmpl w:val="9B76AAA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B937B1A"/>
    <w:multiLevelType w:val="hybridMultilevel"/>
    <w:tmpl w:val="BC103A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4336315">
    <w:abstractNumId w:val="0"/>
  </w:num>
  <w:num w:numId="2" w16cid:durableId="1275283697">
    <w:abstractNumId w:val="3"/>
  </w:num>
  <w:num w:numId="3" w16cid:durableId="1842237661">
    <w:abstractNumId w:val="7"/>
  </w:num>
  <w:num w:numId="4" w16cid:durableId="1134250763">
    <w:abstractNumId w:val="1"/>
  </w:num>
  <w:num w:numId="5" w16cid:durableId="1911234087">
    <w:abstractNumId w:val="6"/>
  </w:num>
  <w:num w:numId="6" w16cid:durableId="370810203">
    <w:abstractNumId w:val="2"/>
  </w:num>
  <w:num w:numId="7" w16cid:durableId="1499538139">
    <w:abstractNumId w:val="5"/>
  </w:num>
  <w:num w:numId="8" w16cid:durableId="8154943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MrY0NDcxsTAyMjdQ0lEKTi0uzszPAymwrAUAwiqz5SwAAAA="/>
  </w:docVars>
  <w:rsids>
    <w:rsidRoot w:val="004036B4"/>
    <w:rsid w:val="00030AA1"/>
    <w:rsid w:val="00035C5F"/>
    <w:rsid w:val="00051CC8"/>
    <w:rsid w:val="000531D7"/>
    <w:rsid w:val="00060056"/>
    <w:rsid w:val="000A4D82"/>
    <w:rsid w:val="000C6C1D"/>
    <w:rsid w:val="00101B3A"/>
    <w:rsid w:val="001172DC"/>
    <w:rsid w:val="00151E64"/>
    <w:rsid w:val="00185CFB"/>
    <w:rsid w:val="00186972"/>
    <w:rsid w:val="001B0415"/>
    <w:rsid w:val="001C02E7"/>
    <w:rsid w:val="001C543E"/>
    <w:rsid w:val="001C7138"/>
    <w:rsid w:val="001D2768"/>
    <w:rsid w:val="001D6130"/>
    <w:rsid w:val="001F44B0"/>
    <w:rsid w:val="00202923"/>
    <w:rsid w:val="00212F10"/>
    <w:rsid w:val="00215C53"/>
    <w:rsid w:val="002440C5"/>
    <w:rsid w:val="00264268"/>
    <w:rsid w:val="00273596"/>
    <w:rsid w:val="00285B29"/>
    <w:rsid w:val="00292F9F"/>
    <w:rsid w:val="002A2CA5"/>
    <w:rsid w:val="002B74D4"/>
    <w:rsid w:val="002D5C59"/>
    <w:rsid w:val="002E25F2"/>
    <w:rsid w:val="002E5C3A"/>
    <w:rsid w:val="003143A7"/>
    <w:rsid w:val="00350FDA"/>
    <w:rsid w:val="00380388"/>
    <w:rsid w:val="00397480"/>
    <w:rsid w:val="003A3E43"/>
    <w:rsid w:val="003B7A34"/>
    <w:rsid w:val="003D03F2"/>
    <w:rsid w:val="003F6F44"/>
    <w:rsid w:val="004036B4"/>
    <w:rsid w:val="004038B3"/>
    <w:rsid w:val="0045037C"/>
    <w:rsid w:val="004625A8"/>
    <w:rsid w:val="00480ADF"/>
    <w:rsid w:val="00481E71"/>
    <w:rsid w:val="00482628"/>
    <w:rsid w:val="004A1A2E"/>
    <w:rsid w:val="004A1DDE"/>
    <w:rsid w:val="004A69D0"/>
    <w:rsid w:val="004C6B28"/>
    <w:rsid w:val="004D1D95"/>
    <w:rsid w:val="004E049C"/>
    <w:rsid w:val="004E5063"/>
    <w:rsid w:val="004F76A6"/>
    <w:rsid w:val="005031F0"/>
    <w:rsid w:val="005179B9"/>
    <w:rsid w:val="005219BC"/>
    <w:rsid w:val="0053255B"/>
    <w:rsid w:val="00551EB4"/>
    <w:rsid w:val="005528F1"/>
    <w:rsid w:val="005560A5"/>
    <w:rsid w:val="00557D2A"/>
    <w:rsid w:val="00594717"/>
    <w:rsid w:val="005A04C6"/>
    <w:rsid w:val="005A2E8C"/>
    <w:rsid w:val="005A49EC"/>
    <w:rsid w:val="005D02C1"/>
    <w:rsid w:val="005D5A82"/>
    <w:rsid w:val="005E3B7B"/>
    <w:rsid w:val="00630947"/>
    <w:rsid w:val="006504A5"/>
    <w:rsid w:val="006740B8"/>
    <w:rsid w:val="00712596"/>
    <w:rsid w:val="00717ACD"/>
    <w:rsid w:val="007670CA"/>
    <w:rsid w:val="007F1596"/>
    <w:rsid w:val="007F20A7"/>
    <w:rsid w:val="00805CB1"/>
    <w:rsid w:val="00810189"/>
    <w:rsid w:val="00812CC5"/>
    <w:rsid w:val="0081375E"/>
    <w:rsid w:val="0081408B"/>
    <w:rsid w:val="00822530"/>
    <w:rsid w:val="00824878"/>
    <w:rsid w:val="00836E1F"/>
    <w:rsid w:val="00871A05"/>
    <w:rsid w:val="008861DD"/>
    <w:rsid w:val="008901FF"/>
    <w:rsid w:val="008957D2"/>
    <w:rsid w:val="008A714B"/>
    <w:rsid w:val="008B2AA8"/>
    <w:rsid w:val="008C2173"/>
    <w:rsid w:val="008D0702"/>
    <w:rsid w:val="008D1060"/>
    <w:rsid w:val="008D71CC"/>
    <w:rsid w:val="008F64E2"/>
    <w:rsid w:val="00906FD8"/>
    <w:rsid w:val="009178AD"/>
    <w:rsid w:val="00927C41"/>
    <w:rsid w:val="00935D81"/>
    <w:rsid w:val="009478ED"/>
    <w:rsid w:val="00970260"/>
    <w:rsid w:val="00975559"/>
    <w:rsid w:val="009842A0"/>
    <w:rsid w:val="00997778"/>
    <w:rsid w:val="009B6BA4"/>
    <w:rsid w:val="009C3061"/>
    <w:rsid w:val="009F5794"/>
    <w:rsid w:val="009F73BB"/>
    <w:rsid w:val="00A02AFA"/>
    <w:rsid w:val="00A328C3"/>
    <w:rsid w:val="00A43307"/>
    <w:rsid w:val="00A5255B"/>
    <w:rsid w:val="00A57B1A"/>
    <w:rsid w:val="00A62773"/>
    <w:rsid w:val="00A70299"/>
    <w:rsid w:val="00A733C4"/>
    <w:rsid w:val="00A925A3"/>
    <w:rsid w:val="00A94A48"/>
    <w:rsid w:val="00AA2430"/>
    <w:rsid w:val="00AA605B"/>
    <w:rsid w:val="00AB2198"/>
    <w:rsid w:val="00AC4274"/>
    <w:rsid w:val="00AC6F4E"/>
    <w:rsid w:val="00AD49E5"/>
    <w:rsid w:val="00AE7D3B"/>
    <w:rsid w:val="00AF4AB1"/>
    <w:rsid w:val="00B00904"/>
    <w:rsid w:val="00B12C2B"/>
    <w:rsid w:val="00B204FF"/>
    <w:rsid w:val="00B2765C"/>
    <w:rsid w:val="00B70AF2"/>
    <w:rsid w:val="00B85CBF"/>
    <w:rsid w:val="00BB1F12"/>
    <w:rsid w:val="00BB6A73"/>
    <w:rsid w:val="00BC20B2"/>
    <w:rsid w:val="00BC6B6F"/>
    <w:rsid w:val="00BF3983"/>
    <w:rsid w:val="00C23F44"/>
    <w:rsid w:val="00C3399E"/>
    <w:rsid w:val="00C439FD"/>
    <w:rsid w:val="00C563B5"/>
    <w:rsid w:val="00C619C3"/>
    <w:rsid w:val="00C64906"/>
    <w:rsid w:val="00C65BC6"/>
    <w:rsid w:val="00C722CA"/>
    <w:rsid w:val="00C77419"/>
    <w:rsid w:val="00C835BA"/>
    <w:rsid w:val="00C9497A"/>
    <w:rsid w:val="00CA7B34"/>
    <w:rsid w:val="00CB17BA"/>
    <w:rsid w:val="00CC30BE"/>
    <w:rsid w:val="00CD58CE"/>
    <w:rsid w:val="00CE1111"/>
    <w:rsid w:val="00CE174C"/>
    <w:rsid w:val="00D15EA6"/>
    <w:rsid w:val="00D254EF"/>
    <w:rsid w:val="00D80CB0"/>
    <w:rsid w:val="00D914D6"/>
    <w:rsid w:val="00DF2CB4"/>
    <w:rsid w:val="00DF40F9"/>
    <w:rsid w:val="00DF6D29"/>
    <w:rsid w:val="00E10613"/>
    <w:rsid w:val="00E17F49"/>
    <w:rsid w:val="00E514C4"/>
    <w:rsid w:val="00E67801"/>
    <w:rsid w:val="00E73DD5"/>
    <w:rsid w:val="00E82DBB"/>
    <w:rsid w:val="00E843A8"/>
    <w:rsid w:val="00E94F08"/>
    <w:rsid w:val="00EC6FE6"/>
    <w:rsid w:val="00ED6D4B"/>
    <w:rsid w:val="00EE3A97"/>
    <w:rsid w:val="00EF1867"/>
    <w:rsid w:val="00F13D17"/>
    <w:rsid w:val="00F44425"/>
    <w:rsid w:val="00F52896"/>
    <w:rsid w:val="00F52A4A"/>
    <w:rsid w:val="00F62246"/>
    <w:rsid w:val="00F67D37"/>
    <w:rsid w:val="00F85502"/>
    <w:rsid w:val="00F8779B"/>
    <w:rsid w:val="00F92A6E"/>
    <w:rsid w:val="00F93506"/>
    <w:rsid w:val="00FA0FC5"/>
    <w:rsid w:val="00FB5F97"/>
    <w:rsid w:val="00FF5E9D"/>
    <w:rsid w:val="00FF60EB"/>
    <w:rsid w:val="00FF7765"/>
    <w:rsid w:val="6320F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EFC25E"/>
  <w15:chartTrackingRefBased/>
  <w15:docId w15:val="{EE558AD9-D7A9-4DDC-840B-8ADF5D7A8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D4B"/>
    <w:pPr>
      <w:spacing w:after="0"/>
      <w:ind w:firstLine="360"/>
    </w:pPr>
    <w:rPr>
      <w:rFonts w:ascii="Sitka Text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6D4B"/>
    <w:pPr>
      <w:keepNext/>
      <w:spacing w:before="480" w:after="80"/>
      <w:ind w:firstLine="0"/>
      <w:outlineLvl w:val="0"/>
    </w:pPr>
    <w:rPr>
      <w:rFonts w:ascii="Sitka Heading"/>
      <w:color w:val="262626" w:themeColor="text1" w:themeTint="D9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2DB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0AA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36B4"/>
    <w:pPr>
      <w:tabs>
        <w:tab w:val="center" w:pos="4680"/>
        <w:tab w:val="right" w:pos="9360"/>
      </w:tabs>
      <w:spacing w:line="240" w:lineRule="auto"/>
      <w:ind w:firstLine="0"/>
    </w:pPr>
    <w:rPr>
      <w:rFonts w:asci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036B4"/>
  </w:style>
  <w:style w:type="paragraph" w:styleId="Footer">
    <w:name w:val="footer"/>
    <w:basedOn w:val="Normal"/>
    <w:link w:val="FooterChar"/>
    <w:uiPriority w:val="99"/>
    <w:unhideWhenUsed/>
    <w:rsid w:val="004036B4"/>
    <w:pPr>
      <w:tabs>
        <w:tab w:val="center" w:pos="4680"/>
        <w:tab w:val="right" w:pos="9360"/>
      </w:tabs>
      <w:spacing w:line="240" w:lineRule="auto"/>
      <w:ind w:firstLine="0"/>
    </w:pPr>
    <w:rPr>
      <w:rFonts w:asci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036B4"/>
  </w:style>
  <w:style w:type="character" w:customStyle="1" w:styleId="Heading1Char">
    <w:name w:val="Heading 1 Char"/>
    <w:basedOn w:val="DefaultParagraphFont"/>
    <w:link w:val="Heading1"/>
    <w:uiPriority w:val="9"/>
    <w:rsid w:val="00ED6D4B"/>
    <w:rPr>
      <w:rFonts w:ascii="Sitka Heading"/>
      <w:color w:val="262626" w:themeColor="text1" w:themeTint="D9"/>
      <w:sz w:val="42"/>
      <w:szCs w:val="42"/>
    </w:rPr>
  </w:style>
  <w:style w:type="character" w:styleId="IntenseReference">
    <w:name w:val="Intense Reference"/>
    <w:basedOn w:val="DefaultParagraphFont"/>
    <w:uiPriority w:val="32"/>
    <w:qFormat/>
    <w:rsid w:val="006504A5"/>
    <w:rPr>
      <w:b/>
      <w:bCs/>
      <w:smallCaps/>
      <w:color w:val="4472C4" w:themeColor="accent1"/>
      <w:spacing w:val="5"/>
    </w:rPr>
  </w:style>
  <w:style w:type="paragraph" w:styleId="ListParagraph">
    <w:name w:val="List Paragraph"/>
    <w:basedOn w:val="Normal"/>
    <w:uiPriority w:val="34"/>
    <w:qFormat/>
    <w:rsid w:val="004E50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82D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51E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E6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01B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030AA1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9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presencedevelopmental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presencedevelopmental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3e42193-2114-4389-bd47-fbe16eec2aee">
      <Terms xmlns="http://schemas.microsoft.com/office/infopath/2007/PartnerControls"/>
    </lcf76f155ced4ddcb4097134ff3c332f>
    <TaxCatchAll xmlns="2f12a30a-0f27-4763-9c43-afabf94cabde" xsi:nil="true"/>
    <SharedWithUsers xmlns="2f12a30a-0f27-4763-9c43-afabf94cabde">
      <UserInfo>
        <DisplayName>Sarah Matt</DisplayName>
        <AccountId>7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C4FD2D53CB454E9C237C8F2C5273FB" ma:contentTypeVersion="18" ma:contentTypeDescription="Create a new document." ma:contentTypeScope="" ma:versionID="3987acdf7a3e6ad26fc3a30e6ccd7d8f">
  <xsd:schema xmlns:xsd="http://www.w3.org/2001/XMLSchema" xmlns:xs="http://www.w3.org/2001/XMLSchema" xmlns:p="http://schemas.microsoft.com/office/2006/metadata/properties" xmlns:ns2="f3e42193-2114-4389-bd47-fbe16eec2aee" xmlns:ns3="2f12a30a-0f27-4763-9c43-afabf94cabde" targetNamespace="http://schemas.microsoft.com/office/2006/metadata/properties" ma:root="true" ma:fieldsID="5217b63d3545ea35fc7db60178cc60ed" ns2:_="" ns3:_="">
    <xsd:import namespace="f3e42193-2114-4389-bd47-fbe16eec2aee"/>
    <xsd:import namespace="2f12a30a-0f27-4763-9c43-afabf94cab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e42193-2114-4389-bd47-fbe16eec2a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2bf65c6-e570-418b-8151-fc00c8a0d4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12a30a-0f27-4763-9c43-afabf94cabd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93c02d4-0c29-4a2d-b470-d81c616f20f3}" ma:internalName="TaxCatchAll" ma:showField="CatchAllData" ma:web="2f12a30a-0f27-4763-9c43-afabf94cab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C66BAB-5B25-4695-9641-70CFFD3AA8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6A06FC-EBC7-45CB-9CF7-22D783496D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710773B-4339-42CB-BBB5-194C00533750}">
  <ds:schemaRefs>
    <ds:schemaRef ds:uri="http://schemas.microsoft.com/office/2006/metadata/properties"/>
    <ds:schemaRef ds:uri="http://schemas.microsoft.com/office/infopath/2007/PartnerControls"/>
    <ds:schemaRef ds:uri="f3e42193-2114-4389-bd47-fbe16eec2aee"/>
    <ds:schemaRef ds:uri="2f12a30a-0f27-4763-9c43-afabf94cabde"/>
  </ds:schemaRefs>
</ds:datastoreItem>
</file>

<file path=customXml/itemProps4.xml><?xml version="1.0" encoding="utf-8"?>
<ds:datastoreItem xmlns:ds="http://schemas.openxmlformats.org/officeDocument/2006/customXml" ds:itemID="{914E951B-C850-40E6-BC16-95E72BED0C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e42193-2114-4389-bd47-fbe16eec2aee"/>
    <ds:schemaRef ds:uri="2f12a30a-0f27-4763-9c43-afabf94cab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4</TotalTime>
  <Pages>2</Pages>
  <Words>523</Words>
  <Characters>2875</Characters>
  <Application>Microsoft Office Word</Application>
  <DocSecurity>0</DocSecurity>
  <Lines>119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</CharactersWithSpaces>
  <SharedDoc>false</SharedDoc>
  <HLinks>
    <vt:vector size="12" baseType="variant">
      <vt:variant>
        <vt:i4>7012424</vt:i4>
      </vt:variant>
      <vt:variant>
        <vt:i4>3</vt:i4>
      </vt:variant>
      <vt:variant>
        <vt:i4>0</vt:i4>
      </vt:variant>
      <vt:variant>
        <vt:i4>5</vt:i4>
      </vt:variant>
      <vt:variant>
        <vt:lpwstr>mailto:info@presencedevelopmental.com</vt:lpwstr>
      </vt:variant>
      <vt:variant>
        <vt:lpwstr/>
      </vt:variant>
      <vt:variant>
        <vt:i4>1704026</vt:i4>
      </vt:variant>
      <vt:variant>
        <vt:i4>0</vt:i4>
      </vt:variant>
      <vt:variant>
        <vt:i4>0</vt:i4>
      </vt:variant>
      <vt:variant>
        <vt:i4>5</vt:i4>
      </vt:variant>
      <vt:variant>
        <vt:lpwstr>https://presencedevelopmental.com/make-a-referr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ci Pinckney</dc:creator>
  <cp:keywords/>
  <dc:description/>
  <cp:lastModifiedBy>Rachelle Santana</cp:lastModifiedBy>
  <cp:revision>56</cp:revision>
  <cp:lastPrinted>2024-04-12T12:36:00Z</cp:lastPrinted>
  <dcterms:created xsi:type="dcterms:W3CDTF">2024-03-07T21:02:00Z</dcterms:created>
  <dcterms:modified xsi:type="dcterms:W3CDTF">2024-04-12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FC4FD2D53CB454E9C237C8F2C5273FB</vt:lpwstr>
  </property>
  <property fmtid="{D5CDD505-2E9C-101B-9397-08002B2CF9AE}" pid="4" name="GrammarlyDocumentId">
    <vt:lpwstr>4d2870497e8284d5baf584a33609ee869dfaad5e9f62d68b5c0fa11a3a93a346</vt:lpwstr>
  </property>
</Properties>
</file>